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2D87B8" w14:textId="77777777" w:rsidR="0040167D" w:rsidRPr="00F25555" w:rsidRDefault="00247683" w:rsidP="00953959">
      <w:pPr>
        <w:pStyle w:val="Title"/>
      </w:pPr>
      <w:r>
        <w:t xml:space="preserve">Final Project: </w:t>
      </w:r>
      <w:r w:rsidR="00B575C0">
        <w:t>Self-Evaluation and Peer Review Report</w:t>
      </w:r>
    </w:p>
    <w:p w14:paraId="4ABC44A8" w14:textId="77777777" w:rsidR="0003078D" w:rsidRPr="00F25555" w:rsidRDefault="00E00CED" w:rsidP="00953959">
      <w:pPr>
        <w:pStyle w:val="Subtitle"/>
      </w:pPr>
      <w:r>
        <w:t>ISTE-3</w:t>
      </w:r>
      <w:r w:rsidR="0003078D" w:rsidRPr="00F25555">
        <w:t xml:space="preserve">30 </w:t>
      </w:r>
      <w:r w:rsidRPr="00E00CED">
        <w:t>Database Connectivity and Access</w:t>
      </w:r>
    </w:p>
    <w:p w14:paraId="33A2BE52" w14:textId="77777777" w:rsidR="00AC65EA" w:rsidRPr="00AC65EA" w:rsidRDefault="00AC65EA" w:rsidP="00AC65EA">
      <w:pPr>
        <w:rPr>
          <w:rStyle w:val="Strong"/>
        </w:rPr>
      </w:pPr>
      <w:r w:rsidRPr="00AC65EA">
        <w:rPr>
          <w:rStyle w:val="Strong"/>
        </w:rPr>
        <w:t>Purpose:</w:t>
      </w:r>
      <w:r w:rsidR="00BF5AAA">
        <w:rPr>
          <w:b/>
        </w:rPr>
        <w:t xml:space="preserve"> Final project reporting </w:t>
      </w:r>
      <w:r w:rsidR="00834709">
        <w:rPr>
          <w:b/>
        </w:rPr>
        <w:t>(</w:t>
      </w:r>
      <w:r w:rsidR="00BF5AAA">
        <w:rPr>
          <w:b/>
        </w:rPr>
        <w:t>and practicing self-evaluation and peer review</w:t>
      </w:r>
      <w:r w:rsidR="00834709">
        <w:rPr>
          <w:b/>
        </w:rPr>
        <w:t>)</w:t>
      </w:r>
      <w:r w:rsidR="007166E5">
        <w:rPr>
          <w:b/>
        </w:rPr>
        <w:t>.</w:t>
      </w:r>
    </w:p>
    <w:p w14:paraId="056C1434" w14:textId="77777777" w:rsidR="00BF5AAA" w:rsidRDefault="00694B1E" w:rsidP="00694B1E">
      <w:pPr>
        <w:spacing w:after="0"/>
        <w:rPr>
          <w:i/>
        </w:rPr>
      </w:pPr>
      <w:r>
        <w:rPr>
          <w:i/>
        </w:rPr>
        <w:t xml:space="preserve">You </w:t>
      </w:r>
      <w:proofErr w:type="gramStart"/>
      <w:r>
        <w:rPr>
          <w:i/>
        </w:rPr>
        <w:t>have to</w:t>
      </w:r>
      <w:proofErr w:type="gramEnd"/>
      <w:r>
        <w:rPr>
          <w:i/>
        </w:rPr>
        <w:t xml:space="preserve"> </w:t>
      </w:r>
      <w:proofErr w:type="gramStart"/>
      <w:r w:rsidRPr="00834709">
        <w:rPr>
          <w:b/>
          <w:i/>
        </w:rPr>
        <w:t>fill</w:t>
      </w:r>
      <w:proofErr w:type="gramEnd"/>
      <w:r>
        <w:rPr>
          <w:i/>
        </w:rPr>
        <w:t xml:space="preserve"> </w:t>
      </w:r>
      <w:r w:rsidRPr="00834709">
        <w:rPr>
          <w:b/>
          <w:i/>
        </w:rPr>
        <w:t>all parts</w:t>
      </w:r>
      <w:r w:rsidR="00247683">
        <w:rPr>
          <w:i/>
        </w:rPr>
        <w:t xml:space="preserve"> of this report (</w:t>
      </w:r>
      <w:r>
        <w:rPr>
          <w:i/>
        </w:rPr>
        <w:t xml:space="preserve">text in </w:t>
      </w:r>
      <w:r w:rsidRPr="00694B1E">
        <w:rPr>
          <w:i/>
          <w:color w:val="0070C0"/>
        </w:rPr>
        <w:t>blue</w:t>
      </w:r>
      <w:r w:rsidR="00247683">
        <w:rPr>
          <w:i/>
        </w:rPr>
        <w:t>).</w:t>
      </w:r>
      <w:r>
        <w:rPr>
          <w:i/>
        </w:rPr>
        <w:t xml:space="preserve"> </w:t>
      </w:r>
      <w:r w:rsidR="00BF5AAA">
        <w:rPr>
          <w:i/>
        </w:rPr>
        <w:t>For several answers</w:t>
      </w:r>
      <w:r w:rsidR="00247683">
        <w:rPr>
          <w:i/>
        </w:rPr>
        <w:t>,</w:t>
      </w:r>
      <w:r w:rsidR="00BF5AAA">
        <w:rPr>
          <w:i/>
        </w:rPr>
        <w:t xml:space="preserve"> you </w:t>
      </w:r>
      <w:proofErr w:type="gramStart"/>
      <w:r>
        <w:rPr>
          <w:i/>
        </w:rPr>
        <w:t>have</w:t>
      </w:r>
      <w:r w:rsidR="00BF5AAA">
        <w:rPr>
          <w:i/>
        </w:rPr>
        <w:t xml:space="preserve"> to</w:t>
      </w:r>
      <w:proofErr w:type="gramEnd"/>
      <w:r w:rsidR="00BF5AAA">
        <w:rPr>
          <w:i/>
        </w:rPr>
        <w:t xml:space="preserve"> use</w:t>
      </w:r>
      <w:r w:rsidR="00827EA7">
        <w:rPr>
          <w:i/>
        </w:rPr>
        <w:t>:</w:t>
      </w:r>
      <w:r w:rsidR="00BF5AAA">
        <w:rPr>
          <w:i/>
        </w:rPr>
        <w:t xml:space="preserve"> </w:t>
      </w:r>
    </w:p>
    <w:p w14:paraId="1E4FBC26" w14:textId="77777777" w:rsidR="007166E5" w:rsidRDefault="00BF5AAA" w:rsidP="00BF5AAA">
      <w:pPr>
        <w:pStyle w:val="ListParagraph"/>
        <w:numPr>
          <w:ilvl w:val="0"/>
          <w:numId w:val="22"/>
        </w:numPr>
        <w:rPr>
          <w:i/>
        </w:rPr>
      </w:pPr>
      <w:r>
        <w:rPr>
          <w:i/>
        </w:rPr>
        <w:t xml:space="preserve">"Agreement" </w:t>
      </w:r>
      <w:r w:rsidRPr="00BF5AAA">
        <w:rPr>
          <w:i/>
        </w:rPr>
        <w:t xml:space="preserve">scale: 1 – Strongly disagree, 2 – Disagree, 3 – </w:t>
      </w:r>
      <w:r w:rsidR="00827EA7">
        <w:rPr>
          <w:i/>
        </w:rPr>
        <w:t>Undecided</w:t>
      </w:r>
      <w:r w:rsidRPr="00BF5AAA">
        <w:rPr>
          <w:i/>
        </w:rPr>
        <w:t>, 4 – Agree, 5 – Strongly Agree</w:t>
      </w:r>
    </w:p>
    <w:p w14:paraId="73F1CC8D" w14:textId="77777777" w:rsidR="00BF5AAA" w:rsidRDefault="00BF5AAA" w:rsidP="00BF5AAA">
      <w:pPr>
        <w:pStyle w:val="ListParagraph"/>
        <w:numPr>
          <w:ilvl w:val="0"/>
          <w:numId w:val="22"/>
        </w:numPr>
        <w:rPr>
          <w:i/>
        </w:rPr>
      </w:pPr>
      <w:r>
        <w:rPr>
          <w:i/>
        </w:rPr>
        <w:t>"</w:t>
      </w:r>
      <w:r w:rsidR="00827EA7">
        <w:rPr>
          <w:i/>
        </w:rPr>
        <w:t xml:space="preserve">Quality" scale: 1 – Poor, 2 – Below Average, 3 – Average, 4 – Above Average, 5 – Excellent </w:t>
      </w:r>
    </w:p>
    <w:p w14:paraId="1E4139C1" w14:textId="77777777" w:rsidR="008F52A1" w:rsidRPr="00BF5AAA" w:rsidRDefault="008F52A1" w:rsidP="00BF5AAA">
      <w:pPr>
        <w:pStyle w:val="ListParagraph"/>
        <w:numPr>
          <w:ilvl w:val="0"/>
          <w:numId w:val="22"/>
        </w:numPr>
        <w:rPr>
          <w:i/>
        </w:rPr>
      </w:pPr>
      <w:r>
        <w:rPr>
          <w:i/>
        </w:rPr>
        <w:t>Percentage: from 0% to 100%</w:t>
      </w:r>
    </w:p>
    <w:p w14:paraId="4751769B" w14:textId="77777777" w:rsidR="00AC65EA" w:rsidRPr="00AC65EA" w:rsidRDefault="00B575C0" w:rsidP="00AC65EA">
      <w:pPr>
        <w:pStyle w:val="Heading1"/>
      </w:pPr>
      <w:r>
        <w:t>Self-Ev</w:t>
      </w:r>
      <w:r w:rsidR="00827EA7">
        <w:t>aluation</w:t>
      </w:r>
    </w:p>
    <w:p w14:paraId="1B3FFBD1" w14:textId="4433932B" w:rsidR="00BF5AAA" w:rsidRDefault="00BF5AAA" w:rsidP="003C41A5">
      <w:pPr>
        <w:spacing w:after="200"/>
        <w:rPr>
          <w:rStyle w:val="StudentEntry"/>
        </w:rPr>
      </w:pPr>
      <w:r>
        <w:t xml:space="preserve">My name: </w:t>
      </w:r>
      <w:r w:rsidR="004D6130">
        <w:rPr>
          <w:rStyle w:val="StudentEntry"/>
        </w:rPr>
        <w:t>Franko Fišter</w:t>
      </w:r>
    </w:p>
    <w:p w14:paraId="00AC3CCC" w14:textId="57D7FDB4" w:rsidR="00843A27" w:rsidRDefault="00843A27" w:rsidP="003C41A5">
      <w:pPr>
        <w:spacing w:after="200"/>
        <w:rPr>
          <w:rStyle w:val="StudentEntry"/>
        </w:rPr>
      </w:pPr>
      <w:r>
        <w:t xml:space="preserve">Final Project: </w:t>
      </w:r>
      <w:r w:rsidR="008D5CF9">
        <w:rPr>
          <w:rStyle w:val="StudentEntry"/>
        </w:rPr>
        <w:t>Car-Store</w:t>
      </w:r>
    </w:p>
    <w:p w14:paraId="6AA5169A" w14:textId="16181442" w:rsidR="00182ECB" w:rsidRDefault="00182ECB" w:rsidP="003C41A5">
      <w:pPr>
        <w:spacing w:after="200"/>
      </w:pPr>
      <w:r>
        <w:t xml:space="preserve">Date: </w:t>
      </w:r>
      <w:r>
        <w:rPr>
          <w:rStyle w:val="StudentEntry"/>
        </w:rPr>
        <w:t>April 22, 202</w:t>
      </w:r>
      <w:r w:rsidR="008D5CF9">
        <w:rPr>
          <w:rStyle w:val="StudentEntry"/>
        </w:rPr>
        <w:t>4</w:t>
      </w:r>
    </w:p>
    <w:p w14:paraId="5A611080" w14:textId="77777777" w:rsidR="00827EA7" w:rsidRDefault="00F120F7" w:rsidP="003C41A5">
      <w:pPr>
        <w:spacing w:after="200"/>
      </w:pPr>
      <w:r>
        <w:t xml:space="preserve">My </w:t>
      </w:r>
      <w:r w:rsidR="00827EA7" w:rsidRPr="00694B1E">
        <w:rPr>
          <w:b/>
        </w:rPr>
        <w:t>activities</w:t>
      </w:r>
      <w:r w:rsidR="00827EA7">
        <w:t xml:space="preserve"> in this project were </w:t>
      </w:r>
      <w:r w:rsidR="00694B1E">
        <w:t>(list everything you did</w:t>
      </w:r>
      <w:r w:rsidR="00247683">
        <w:t xml:space="preserve"> in this project since the beginning</w:t>
      </w:r>
      <w:r w:rsidR="00827EA7">
        <w:t>):</w:t>
      </w:r>
    </w:p>
    <w:p w14:paraId="58C2DBC9" w14:textId="61A43E32" w:rsidR="003C41A5" w:rsidRPr="00694B1E" w:rsidRDefault="00827EA7" w:rsidP="00827EA7">
      <w:pPr>
        <w:pStyle w:val="ListParagraph"/>
        <w:numPr>
          <w:ilvl w:val="0"/>
          <w:numId w:val="23"/>
        </w:numPr>
        <w:spacing w:after="200"/>
        <w:rPr>
          <w:i/>
          <w:color w:val="0070C0"/>
        </w:rPr>
      </w:pPr>
      <w:r w:rsidRPr="00694B1E">
        <w:rPr>
          <w:i/>
          <w:color w:val="0070C0"/>
        </w:rPr>
        <w:t xml:space="preserve">Activity </w:t>
      </w:r>
      <w:r w:rsidR="00694B1E" w:rsidRPr="00694B1E">
        <w:rPr>
          <w:i/>
          <w:color w:val="0070C0"/>
        </w:rPr>
        <w:t xml:space="preserve">#1 </w:t>
      </w:r>
      <w:r w:rsidRPr="00694B1E">
        <w:rPr>
          <w:i/>
          <w:color w:val="0070C0"/>
        </w:rPr>
        <w:t xml:space="preserve">– </w:t>
      </w:r>
      <w:r w:rsidR="008D5CF9">
        <w:rPr>
          <w:i/>
          <w:color w:val="0070C0"/>
        </w:rPr>
        <w:t xml:space="preserve">I created the </w:t>
      </w:r>
      <w:r w:rsidR="004D6130">
        <w:rPr>
          <w:i/>
          <w:color w:val="0070C0"/>
        </w:rPr>
        <w:t xml:space="preserve">basic database </w:t>
      </w:r>
      <w:proofErr w:type="gramStart"/>
      <w:r w:rsidR="004D6130">
        <w:rPr>
          <w:i/>
          <w:color w:val="0070C0"/>
        </w:rPr>
        <w:t>schema</w:t>
      </w:r>
      <w:proofErr w:type="gramEnd"/>
    </w:p>
    <w:p w14:paraId="166DAB2B" w14:textId="77777777" w:rsidR="004D6130" w:rsidRPr="00694B1E" w:rsidRDefault="00827EA7" w:rsidP="004D6130">
      <w:pPr>
        <w:pStyle w:val="ListParagraph"/>
        <w:numPr>
          <w:ilvl w:val="0"/>
          <w:numId w:val="23"/>
        </w:numPr>
        <w:spacing w:after="200"/>
        <w:rPr>
          <w:i/>
          <w:color w:val="0070C0"/>
        </w:rPr>
      </w:pPr>
      <w:r w:rsidRPr="004D6130">
        <w:rPr>
          <w:i/>
          <w:color w:val="0070C0"/>
        </w:rPr>
        <w:t xml:space="preserve">Activity </w:t>
      </w:r>
      <w:r w:rsidR="00694B1E" w:rsidRPr="004D6130">
        <w:rPr>
          <w:i/>
          <w:color w:val="0070C0"/>
        </w:rPr>
        <w:t xml:space="preserve">#2 </w:t>
      </w:r>
      <w:r w:rsidRPr="004D6130">
        <w:rPr>
          <w:i/>
          <w:color w:val="0070C0"/>
        </w:rPr>
        <w:t>–</w:t>
      </w:r>
      <w:r w:rsidR="008F52A1" w:rsidRPr="004D6130">
        <w:rPr>
          <w:i/>
          <w:color w:val="0070C0"/>
        </w:rPr>
        <w:t xml:space="preserve"> </w:t>
      </w:r>
      <w:r w:rsidR="004D6130" w:rsidRPr="004D6130">
        <w:rPr>
          <w:i/>
          <w:color w:val="0070C0"/>
        </w:rPr>
        <w:t xml:space="preserve">I created the spring boot </w:t>
      </w:r>
      <w:proofErr w:type="gramStart"/>
      <w:r w:rsidR="004D6130" w:rsidRPr="004D6130">
        <w:rPr>
          <w:i/>
          <w:color w:val="0070C0"/>
        </w:rPr>
        <w:t>skeleton</w:t>
      </w:r>
      <w:proofErr w:type="gramEnd"/>
    </w:p>
    <w:p w14:paraId="26A17DFE" w14:textId="77777777" w:rsidR="004D6130" w:rsidRPr="00694B1E" w:rsidRDefault="004D6130" w:rsidP="004D6130">
      <w:pPr>
        <w:pStyle w:val="ListParagraph"/>
        <w:numPr>
          <w:ilvl w:val="0"/>
          <w:numId w:val="23"/>
        </w:numPr>
        <w:spacing w:after="200"/>
        <w:rPr>
          <w:i/>
          <w:color w:val="0070C0"/>
        </w:rPr>
      </w:pPr>
      <w:r w:rsidRPr="008D5CF9">
        <w:rPr>
          <w:i/>
          <w:color w:val="0070C0"/>
        </w:rPr>
        <w:t>Activity #</w:t>
      </w:r>
      <w:r>
        <w:rPr>
          <w:i/>
          <w:color w:val="0070C0"/>
        </w:rPr>
        <w:t>3</w:t>
      </w:r>
      <w:r w:rsidRPr="008D5CF9">
        <w:rPr>
          <w:i/>
          <w:color w:val="0070C0"/>
        </w:rPr>
        <w:t xml:space="preserve"> – </w:t>
      </w:r>
      <w:r>
        <w:rPr>
          <w:i/>
          <w:color w:val="0070C0"/>
        </w:rPr>
        <w:t xml:space="preserve">I expanded the database </w:t>
      </w:r>
      <w:proofErr w:type="gramStart"/>
      <w:r>
        <w:rPr>
          <w:i/>
          <w:color w:val="0070C0"/>
        </w:rPr>
        <w:t>complexity</w:t>
      </w:r>
      <w:proofErr w:type="gramEnd"/>
    </w:p>
    <w:p w14:paraId="084C5BB4" w14:textId="00967585" w:rsidR="004D6130" w:rsidRPr="008D5CF9" w:rsidRDefault="004D6130" w:rsidP="00661C7E">
      <w:pPr>
        <w:pStyle w:val="ListParagraph"/>
        <w:numPr>
          <w:ilvl w:val="0"/>
          <w:numId w:val="23"/>
        </w:numPr>
        <w:spacing w:after="200"/>
        <w:rPr>
          <w:i/>
          <w:color w:val="0070C0"/>
        </w:rPr>
      </w:pPr>
      <w:r w:rsidRPr="004D6130">
        <w:rPr>
          <w:i/>
          <w:color w:val="0070C0"/>
        </w:rPr>
        <w:t xml:space="preserve">Activity #4 – Worked on various fixes and expansions on the </w:t>
      </w:r>
      <w:proofErr w:type="gramStart"/>
      <w:r w:rsidRPr="004D6130">
        <w:rPr>
          <w:i/>
          <w:color w:val="0070C0"/>
        </w:rPr>
        <w:t>backend</w:t>
      </w:r>
      <w:proofErr w:type="gramEnd"/>
    </w:p>
    <w:p w14:paraId="688F92C5" w14:textId="7466BC03" w:rsidR="004D6130" w:rsidRPr="004D6130" w:rsidRDefault="004D6130" w:rsidP="004D6130">
      <w:pPr>
        <w:pStyle w:val="ListParagraph"/>
        <w:spacing w:after="200"/>
        <w:ind w:left="765"/>
        <w:rPr>
          <w:i/>
          <w:color w:val="0070C0"/>
        </w:rPr>
      </w:pPr>
    </w:p>
    <w:p w14:paraId="466AD6A0" w14:textId="77777777" w:rsidR="00694B1E" w:rsidRPr="00694B1E" w:rsidRDefault="00827EA7" w:rsidP="003C41A5">
      <w:pPr>
        <w:spacing w:after="200"/>
        <w:rPr>
          <w:i/>
          <w:color w:val="0070C0"/>
        </w:rPr>
      </w:pPr>
      <w:r>
        <w:t xml:space="preserve">I am satisfied with my </w:t>
      </w:r>
      <w:r w:rsidRPr="00834709">
        <w:rPr>
          <w:b/>
        </w:rPr>
        <w:t>activities and duties</w:t>
      </w:r>
      <w:r>
        <w:t xml:space="preserve"> in this project (use "Agreement" scale): </w:t>
      </w:r>
      <w:r w:rsidRPr="00827EA7">
        <w:rPr>
          <w:i/>
          <w:color w:val="0070C0"/>
        </w:rPr>
        <w:t>5 – Strongly Agr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9"/>
        <w:gridCol w:w="1946"/>
        <w:gridCol w:w="6011"/>
        <w:gridCol w:w="758"/>
      </w:tblGrid>
      <w:tr w:rsidR="00694B1E" w:rsidRPr="00F120F7" w14:paraId="470E85D7" w14:textId="77777777" w:rsidTr="008F52A1">
        <w:trPr>
          <w:trHeight w:val="337"/>
        </w:trPr>
        <w:tc>
          <w:tcPr>
            <w:tcW w:w="1139" w:type="dxa"/>
            <w:shd w:val="clear" w:color="auto" w:fill="D9D9D9" w:themeFill="background1" w:themeFillShade="D9"/>
            <w:vAlign w:val="center"/>
          </w:tcPr>
          <w:p w14:paraId="0BB8A1B4" w14:textId="77777777" w:rsidR="00F120F7" w:rsidRPr="00F120F7" w:rsidRDefault="00F120F7" w:rsidP="00694B1E">
            <w:pPr>
              <w:spacing w:after="0"/>
              <w:jc w:val="center"/>
              <w:rPr>
                <w:b/>
              </w:rPr>
            </w:pPr>
            <w:r w:rsidRPr="00F120F7">
              <w:rPr>
                <w:b/>
              </w:rPr>
              <w:t>Milestone</w:t>
            </w:r>
          </w:p>
        </w:tc>
        <w:tc>
          <w:tcPr>
            <w:tcW w:w="1946" w:type="dxa"/>
            <w:shd w:val="clear" w:color="auto" w:fill="D9D9D9" w:themeFill="background1" w:themeFillShade="D9"/>
            <w:vAlign w:val="center"/>
          </w:tcPr>
          <w:p w14:paraId="4520273E" w14:textId="77777777" w:rsidR="00F120F7" w:rsidRPr="00F120F7" w:rsidRDefault="00F120F7" w:rsidP="00694B1E">
            <w:pPr>
              <w:spacing w:after="0"/>
              <w:jc w:val="center"/>
              <w:rPr>
                <w:b/>
              </w:rPr>
            </w:pPr>
            <w:r w:rsidRPr="00F120F7">
              <w:rPr>
                <w:b/>
              </w:rPr>
              <w:t>Dates</w:t>
            </w:r>
          </w:p>
        </w:tc>
        <w:tc>
          <w:tcPr>
            <w:tcW w:w="6011" w:type="dxa"/>
            <w:shd w:val="clear" w:color="auto" w:fill="D9D9D9" w:themeFill="background1" w:themeFillShade="D9"/>
            <w:vAlign w:val="center"/>
          </w:tcPr>
          <w:p w14:paraId="7D8E5FD8" w14:textId="77777777" w:rsidR="00F120F7" w:rsidRPr="00F120F7" w:rsidRDefault="00F120F7" w:rsidP="00694B1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Activities</w:t>
            </w:r>
          </w:p>
        </w:tc>
        <w:tc>
          <w:tcPr>
            <w:tcW w:w="758" w:type="dxa"/>
            <w:shd w:val="clear" w:color="auto" w:fill="D9D9D9" w:themeFill="background1" w:themeFillShade="D9"/>
            <w:vAlign w:val="center"/>
          </w:tcPr>
          <w:p w14:paraId="59FFD801" w14:textId="77777777" w:rsidR="00F120F7" w:rsidRPr="00F120F7" w:rsidRDefault="00F120F7" w:rsidP="00694B1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Hours spent</w:t>
            </w:r>
          </w:p>
        </w:tc>
      </w:tr>
      <w:tr w:rsidR="008F52A1" w14:paraId="5B0D44AA" w14:textId="77777777" w:rsidTr="008F52A1">
        <w:tc>
          <w:tcPr>
            <w:tcW w:w="1139" w:type="dxa"/>
            <w:vAlign w:val="center"/>
          </w:tcPr>
          <w:p w14:paraId="13315D07" w14:textId="77777777" w:rsidR="00F120F7" w:rsidRDefault="00F120F7" w:rsidP="00694B1E">
            <w:pPr>
              <w:spacing w:after="0"/>
              <w:jc w:val="center"/>
            </w:pPr>
            <w:r>
              <w:t>M0</w:t>
            </w:r>
          </w:p>
        </w:tc>
        <w:tc>
          <w:tcPr>
            <w:tcW w:w="1946" w:type="dxa"/>
            <w:vAlign w:val="center"/>
          </w:tcPr>
          <w:p w14:paraId="67CA99CD" w14:textId="77777777" w:rsidR="00F120F7" w:rsidRDefault="00F120F7" w:rsidP="00694B1E">
            <w:pPr>
              <w:spacing w:after="0"/>
              <w:jc w:val="center"/>
            </w:pPr>
            <w:r>
              <w:t xml:space="preserve">From </w:t>
            </w:r>
            <w:r w:rsidR="008F52A1">
              <w:t xml:space="preserve">project </w:t>
            </w:r>
            <w:r>
              <w:t>start</w:t>
            </w:r>
            <w:r>
              <w:br/>
              <w:t>until 2020-03-23</w:t>
            </w:r>
          </w:p>
        </w:tc>
        <w:tc>
          <w:tcPr>
            <w:tcW w:w="6011" w:type="dxa"/>
          </w:tcPr>
          <w:p w14:paraId="627B3984" w14:textId="77777777" w:rsidR="00F120F7" w:rsidRPr="00694B1E" w:rsidRDefault="00694B1E" w:rsidP="00F120F7">
            <w:pPr>
              <w:spacing w:after="0"/>
              <w:rPr>
                <w:rStyle w:val="StudentEntry"/>
              </w:rPr>
            </w:pPr>
            <w:r w:rsidRPr="00694B1E">
              <w:rPr>
                <w:rStyle w:val="StudentEntry"/>
              </w:rPr>
              <w:t>Activity #1</w:t>
            </w:r>
          </w:p>
          <w:p w14:paraId="2612FE1F" w14:textId="6C69F82D" w:rsidR="00694B1E" w:rsidRPr="00694B1E" w:rsidRDefault="00694B1E" w:rsidP="00F120F7">
            <w:pPr>
              <w:spacing w:after="0"/>
              <w:rPr>
                <w:rStyle w:val="StudentEntry"/>
              </w:rPr>
            </w:pPr>
          </w:p>
        </w:tc>
        <w:tc>
          <w:tcPr>
            <w:tcW w:w="758" w:type="dxa"/>
          </w:tcPr>
          <w:p w14:paraId="3BAF9C55" w14:textId="7212AD86" w:rsidR="008F52A1" w:rsidRPr="00694B1E" w:rsidRDefault="008D5CF9" w:rsidP="00F120F7">
            <w:pPr>
              <w:spacing w:after="0"/>
              <w:rPr>
                <w:rStyle w:val="StudentEntry"/>
              </w:rPr>
            </w:pPr>
            <w:r>
              <w:rPr>
                <w:rStyle w:val="StudentEntry"/>
              </w:rPr>
              <w:t>2h</w:t>
            </w:r>
          </w:p>
        </w:tc>
      </w:tr>
      <w:tr w:rsidR="008F52A1" w14:paraId="36196541" w14:textId="77777777" w:rsidTr="008F52A1">
        <w:tc>
          <w:tcPr>
            <w:tcW w:w="1139" w:type="dxa"/>
            <w:vAlign w:val="center"/>
          </w:tcPr>
          <w:p w14:paraId="27101B28" w14:textId="77777777" w:rsidR="00F120F7" w:rsidRDefault="00F120F7" w:rsidP="00694B1E">
            <w:pPr>
              <w:spacing w:after="0"/>
              <w:jc w:val="center"/>
            </w:pPr>
            <w:r>
              <w:t>M1</w:t>
            </w:r>
          </w:p>
        </w:tc>
        <w:tc>
          <w:tcPr>
            <w:tcW w:w="1946" w:type="dxa"/>
            <w:vAlign w:val="center"/>
          </w:tcPr>
          <w:p w14:paraId="2FEE8880" w14:textId="77777777" w:rsidR="00F120F7" w:rsidRDefault="00F120F7" w:rsidP="00694B1E">
            <w:pPr>
              <w:spacing w:after="0"/>
              <w:jc w:val="center"/>
            </w:pPr>
            <w:r>
              <w:t xml:space="preserve">From 2020-03-24 </w:t>
            </w:r>
            <w:r>
              <w:br/>
              <w:t>until 2020-03-30</w:t>
            </w:r>
          </w:p>
        </w:tc>
        <w:tc>
          <w:tcPr>
            <w:tcW w:w="6011" w:type="dxa"/>
          </w:tcPr>
          <w:p w14:paraId="200A702E" w14:textId="23FE50F4" w:rsidR="00F120F7" w:rsidRPr="00694B1E" w:rsidRDefault="008D5CF9" w:rsidP="008D5CF9">
            <w:pPr>
              <w:spacing w:after="0"/>
              <w:rPr>
                <w:rStyle w:val="StudentEntry"/>
              </w:rPr>
            </w:pPr>
            <w:r w:rsidRPr="00694B1E">
              <w:rPr>
                <w:i/>
                <w:color w:val="0070C0"/>
              </w:rPr>
              <w:t>Activity #</w:t>
            </w:r>
            <w:r w:rsidR="004D6130">
              <w:rPr>
                <w:i/>
                <w:color w:val="0070C0"/>
              </w:rPr>
              <w:t>2</w:t>
            </w:r>
          </w:p>
        </w:tc>
        <w:tc>
          <w:tcPr>
            <w:tcW w:w="758" w:type="dxa"/>
          </w:tcPr>
          <w:p w14:paraId="3AE674BE" w14:textId="6069B974" w:rsidR="008F52A1" w:rsidRPr="00694B1E" w:rsidRDefault="004D6130" w:rsidP="00F120F7">
            <w:pPr>
              <w:spacing w:after="0"/>
              <w:rPr>
                <w:rStyle w:val="StudentEntry"/>
              </w:rPr>
            </w:pPr>
            <w:r>
              <w:rPr>
                <w:rStyle w:val="StudentEntry"/>
              </w:rPr>
              <w:t>4</w:t>
            </w:r>
            <w:r w:rsidR="008D5CF9">
              <w:rPr>
                <w:rStyle w:val="StudentEntry"/>
              </w:rPr>
              <w:t>h</w:t>
            </w:r>
          </w:p>
        </w:tc>
      </w:tr>
      <w:tr w:rsidR="008F52A1" w14:paraId="178FE097" w14:textId="77777777" w:rsidTr="008F52A1">
        <w:tc>
          <w:tcPr>
            <w:tcW w:w="1139" w:type="dxa"/>
            <w:vAlign w:val="center"/>
          </w:tcPr>
          <w:p w14:paraId="074E4C5A" w14:textId="77777777" w:rsidR="00F120F7" w:rsidRDefault="00F120F7" w:rsidP="00694B1E">
            <w:pPr>
              <w:spacing w:after="0"/>
              <w:jc w:val="center"/>
            </w:pPr>
            <w:r>
              <w:t>M2</w:t>
            </w:r>
          </w:p>
        </w:tc>
        <w:tc>
          <w:tcPr>
            <w:tcW w:w="1946" w:type="dxa"/>
            <w:vAlign w:val="center"/>
          </w:tcPr>
          <w:p w14:paraId="61D3D516" w14:textId="77777777" w:rsidR="00F120F7" w:rsidRDefault="00F120F7" w:rsidP="00694B1E">
            <w:pPr>
              <w:spacing w:after="0"/>
              <w:jc w:val="center"/>
            </w:pPr>
            <w:r>
              <w:t xml:space="preserve">From 2020-03-31 </w:t>
            </w:r>
            <w:r>
              <w:br/>
              <w:t>until 2020-04-06</w:t>
            </w:r>
          </w:p>
        </w:tc>
        <w:tc>
          <w:tcPr>
            <w:tcW w:w="6011" w:type="dxa"/>
          </w:tcPr>
          <w:p w14:paraId="16A29645" w14:textId="051167DB" w:rsidR="00F120F7" w:rsidRPr="00694B1E" w:rsidRDefault="008D5CF9" w:rsidP="00F120F7">
            <w:pPr>
              <w:spacing w:after="0"/>
              <w:rPr>
                <w:rStyle w:val="StudentEntry"/>
              </w:rPr>
            </w:pPr>
            <w:r w:rsidRPr="00694B1E">
              <w:rPr>
                <w:i/>
                <w:color w:val="0070C0"/>
              </w:rPr>
              <w:t>Activity #</w:t>
            </w:r>
            <w:r w:rsidR="004D6130">
              <w:rPr>
                <w:i/>
                <w:color w:val="0070C0"/>
              </w:rPr>
              <w:t>3</w:t>
            </w:r>
          </w:p>
        </w:tc>
        <w:tc>
          <w:tcPr>
            <w:tcW w:w="758" w:type="dxa"/>
          </w:tcPr>
          <w:p w14:paraId="766B9068" w14:textId="772A77FD" w:rsidR="00F120F7" w:rsidRPr="00694B1E" w:rsidRDefault="008D5CF9" w:rsidP="00F120F7">
            <w:pPr>
              <w:spacing w:after="0"/>
              <w:rPr>
                <w:rStyle w:val="StudentEntry"/>
              </w:rPr>
            </w:pPr>
            <w:r>
              <w:rPr>
                <w:rStyle w:val="StudentEntry"/>
              </w:rPr>
              <w:t>2h</w:t>
            </w:r>
          </w:p>
        </w:tc>
      </w:tr>
      <w:tr w:rsidR="008F52A1" w14:paraId="519EF568" w14:textId="77777777" w:rsidTr="008F52A1">
        <w:tc>
          <w:tcPr>
            <w:tcW w:w="1139" w:type="dxa"/>
            <w:vAlign w:val="center"/>
          </w:tcPr>
          <w:p w14:paraId="05A7CF9C" w14:textId="77777777" w:rsidR="00F120F7" w:rsidRDefault="00F120F7" w:rsidP="00694B1E">
            <w:pPr>
              <w:spacing w:after="0"/>
              <w:jc w:val="center"/>
            </w:pPr>
            <w:r>
              <w:t>M3</w:t>
            </w:r>
          </w:p>
        </w:tc>
        <w:tc>
          <w:tcPr>
            <w:tcW w:w="1946" w:type="dxa"/>
            <w:vAlign w:val="center"/>
          </w:tcPr>
          <w:p w14:paraId="11D4437B" w14:textId="5884CD73" w:rsidR="00F120F7" w:rsidRDefault="00F120F7" w:rsidP="00694B1E">
            <w:pPr>
              <w:spacing w:after="0"/>
              <w:jc w:val="center"/>
            </w:pPr>
            <w:r>
              <w:t xml:space="preserve">From 2020-04-07 </w:t>
            </w:r>
            <w:r>
              <w:br/>
              <w:t>until 2020-04-</w:t>
            </w:r>
            <w:r w:rsidR="004D6130">
              <w:t>23</w:t>
            </w:r>
          </w:p>
        </w:tc>
        <w:tc>
          <w:tcPr>
            <w:tcW w:w="6011" w:type="dxa"/>
          </w:tcPr>
          <w:p w14:paraId="4AECC039" w14:textId="695AD751" w:rsidR="008D5CF9" w:rsidRPr="00694B1E" w:rsidRDefault="008D5CF9" w:rsidP="008D5CF9">
            <w:pPr>
              <w:spacing w:after="0"/>
              <w:rPr>
                <w:rStyle w:val="StudentEntry"/>
              </w:rPr>
            </w:pPr>
            <w:r w:rsidRPr="00694B1E">
              <w:rPr>
                <w:rStyle w:val="StudentEntry"/>
              </w:rPr>
              <w:t>Activity #</w:t>
            </w:r>
            <w:r w:rsidR="004D6130">
              <w:rPr>
                <w:rStyle w:val="StudentEntry"/>
              </w:rPr>
              <w:t>4</w:t>
            </w:r>
          </w:p>
          <w:p w14:paraId="172D74D1" w14:textId="77777777" w:rsidR="00F120F7" w:rsidRPr="00694B1E" w:rsidRDefault="00F120F7" w:rsidP="00F120F7">
            <w:pPr>
              <w:spacing w:after="0"/>
              <w:rPr>
                <w:rStyle w:val="StudentEntry"/>
              </w:rPr>
            </w:pPr>
          </w:p>
        </w:tc>
        <w:tc>
          <w:tcPr>
            <w:tcW w:w="758" w:type="dxa"/>
          </w:tcPr>
          <w:p w14:paraId="45E73311" w14:textId="266B3E75" w:rsidR="00F120F7" w:rsidRPr="00694B1E" w:rsidRDefault="008D5CF9" w:rsidP="00F120F7">
            <w:pPr>
              <w:spacing w:after="0"/>
              <w:rPr>
                <w:rStyle w:val="StudentEntry"/>
              </w:rPr>
            </w:pPr>
            <w:r>
              <w:rPr>
                <w:rStyle w:val="StudentEntry"/>
              </w:rPr>
              <w:t>1</w:t>
            </w:r>
            <w:r w:rsidR="004D6130">
              <w:rPr>
                <w:rStyle w:val="StudentEntry"/>
              </w:rPr>
              <w:t>2</w:t>
            </w:r>
            <w:r>
              <w:rPr>
                <w:rStyle w:val="StudentEntry"/>
              </w:rPr>
              <w:t>h</w:t>
            </w:r>
          </w:p>
        </w:tc>
      </w:tr>
      <w:tr w:rsidR="00834709" w14:paraId="460DC8F4" w14:textId="77777777" w:rsidTr="008F52A1">
        <w:tc>
          <w:tcPr>
            <w:tcW w:w="1139" w:type="dxa"/>
            <w:vAlign w:val="center"/>
          </w:tcPr>
          <w:p w14:paraId="37DEDC09" w14:textId="77777777" w:rsidR="00834709" w:rsidRDefault="00834709" w:rsidP="00694B1E">
            <w:pPr>
              <w:spacing w:after="0"/>
              <w:jc w:val="center"/>
            </w:pPr>
            <w:r>
              <w:t>TOTAL</w:t>
            </w:r>
          </w:p>
        </w:tc>
        <w:tc>
          <w:tcPr>
            <w:tcW w:w="1946" w:type="dxa"/>
            <w:vAlign w:val="center"/>
          </w:tcPr>
          <w:p w14:paraId="7BAC19DC" w14:textId="77777777" w:rsidR="00834709" w:rsidRDefault="00834709" w:rsidP="00694B1E">
            <w:pPr>
              <w:spacing w:after="0"/>
              <w:jc w:val="center"/>
            </w:pPr>
          </w:p>
        </w:tc>
        <w:tc>
          <w:tcPr>
            <w:tcW w:w="6011" w:type="dxa"/>
          </w:tcPr>
          <w:p w14:paraId="14690FE6" w14:textId="77777777" w:rsidR="00834709" w:rsidRPr="00694B1E" w:rsidRDefault="00834709" w:rsidP="00F120F7">
            <w:pPr>
              <w:spacing w:after="0"/>
              <w:rPr>
                <w:rStyle w:val="StudentEntry"/>
              </w:rPr>
            </w:pPr>
          </w:p>
        </w:tc>
        <w:tc>
          <w:tcPr>
            <w:tcW w:w="758" w:type="dxa"/>
          </w:tcPr>
          <w:p w14:paraId="1D93B184" w14:textId="15EBFDC3" w:rsidR="00834709" w:rsidRPr="00694B1E" w:rsidRDefault="004D6130" w:rsidP="00F120F7">
            <w:pPr>
              <w:spacing w:after="0"/>
              <w:rPr>
                <w:rStyle w:val="StudentEntry"/>
              </w:rPr>
            </w:pPr>
            <w:r>
              <w:rPr>
                <w:rStyle w:val="StudentEntry"/>
              </w:rPr>
              <w:t>20</w:t>
            </w:r>
            <w:r w:rsidR="008D5CF9">
              <w:rPr>
                <w:rStyle w:val="StudentEntry"/>
              </w:rPr>
              <w:t xml:space="preserve"> </w:t>
            </w:r>
            <w:r w:rsidR="00834709">
              <w:rPr>
                <w:rStyle w:val="StudentEntry"/>
              </w:rPr>
              <w:t>h</w:t>
            </w:r>
          </w:p>
        </w:tc>
      </w:tr>
    </w:tbl>
    <w:p w14:paraId="19E314BB" w14:textId="6C9E037D" w:rsidR="00F120F7" w:rsidRDefault="00827EA7" w:rsidP="008F52A1">
      <w:pPr>
        <w:spacing w:before="240" w:after="200"/>
      </w:pPr>
      <w:r>
        <w:t xml:space="preserve">My </w:t>
      </w:r>
      <w:r w:rsidRPr="00834709">
        <w:rPr>
          <w:b/>
        </w:rPr>
        <w:t>participation</w:t>
      </w:r>
      <w:r>
        <w:t xml:space="preserve"> </w:t>
      </w:r>
      <w:r w:rsidR="00F120F7">
        <w:t>in t</w:t>
      </w:r>
      <w:r>
        <w:t>his</w:t>
      </w:r>
      <w:r w:rsidR="00F120F7">
        <w:t xml:space="preserve"> project</w:t>
      </w:r>
      <w:r w:rsidR="00694B1E">
        <w:t xml:space="preserve"> wa</w:t>
      </w:r>
      <w:r>
        <w:t xml:space="preserve">s </w:t>
      </w:r>
      <w:r w:rsidR="00694B1E">
        <w:t xml:space="preserve">in total </w:t>
      </w:r>
      <w:r>
        <w:t xml:space="preserve">approx. </w:t>
      </w:r>
      <w:r w:rsidR="004D6130">
        <w:rPr>
          <w:i/>
          <w:color w:val="0070C0"/>
        </w:rPr>
        <w:t>20</w:t>
      </w:r>
      <w:r w:rsidRPr="00827EA7">
        <w:rPr>
          <w:color w:val="0070C0"/>
        </w:rPr>
        <w:t xml:space="preserve"> </w:t>
      </w:r>
      <w:r w:rsidR="00694B1E">
        <w:t xml:space="preserve">hours, out of which the actual </w:t>
      </w:r>
      <w:r w:rsidR="00694B1E" w:rsidRPr="00834709">
        <w:rPr>
          <w:b/>
        </w:rPr>
        <w:t>programming</w:t>
      </w:r>
      <w:r w:rsidR="00694B1E">
        <w:t xml:space="preserve"> (coding) was approx. </w:t>
      </w:r>
      <w:r w:rsidR="004D6130">
        <w:rPr>
          <w:i/>
          <w:color w:val="0070C0"/>
        </w:rPr>
        <w:t>20</w:t>
      </w:r>
      <w:r w:rsidR="00694B1E" w:rsidRPr="00827EA7">
        <w:rPr>
          <w:color w:val="0070C0"/>
        </w:rPr>
        <w:t xml:space="preserve"> </w:t>
      </w:r>
      <w:r w:rsidR="00694B1E">
        <w:t>hours.</w:t>
      </w:r>
    </w:p>
    <w:p w14:paraId="379F067A" w14:textId="4862538C" w:rsidR="00827EA7" w:rsidRDefault="00827EA7" w:rsidP="003C41A5">
      <w:pPr>
        <w:spacing w:after="200"/>
      </w:pPr>
      <w:r>
        <w:t xml:space="preserve">I am satisfied with </w:t>
      </w:r>
      <w:r w:rsidRPr="00834709">
        <w:rPr>
          <w:b/>
        </w:rPr>
        <w:t>my contribution</w:t>
      </w:r>
      <w:r w:rsidR="00247683">
        <w:rPr>
          <w:b/>
        </w:rPr>
        <w:t xml:space="preserve"> </w:t>
      </w:r>
      <w:r w:rsidR="00247683" w:rsidRPr="00247683">
        <w:t>to</w:t>
      </w:r>
      <w:r>
        <w:t xml:space="preserve"> the project (use "Agreement" scale): </w:t>
      </w:r>
      <w:r w:rsidRPr="00827EA7">
        <w:rPr>
          <w:i/>
          <w:color w:val="0070C0"/>
        </w:rPr>
        <w:t xml:space="preserve">5 – </w:t>
      </w:r>
      <w:proofErr w:type="gramStart"/>
      <w:r w:rsidR="00BD3EB4">
        <w:rPr>
          <w:i/>
          <w:color w:val="0070C0"/>
        </w:rPr>
        <w:t>Excellent</w:t>
      </w:r>
      <w:proofErr w:type="gramEnd"/>
    </w:p>
    <w:p w14:paraId="6AC8472A" w14:textId="4AC48377" w:rsidR="00694B1E" w:rsidRDefault="00834709" w:rsidP="00694B1E">
      <w:pPr>
        <w:spacing w:after="200"/>
      </w:pPr>
      <w:r>
        <w:t xml:space="preserve">  </w:t>
      </w:r>
      <w:r w:rsidR="00694B1E">
        <w:t>Explain</w:t>
      </w:r>
      <w:r>
        <w:t xml:space="preserve"> why</w:t>
      </w:r>
      <w:r w:rsidR="00694B1E">
        <w:t>:</w:t>
      </w:r>
      <w:r w:rsidRPr="00834709">
        <w:rPr>
          <w:i/>
          <w:color w:val="0070C0"/>
        </w:rPr>
        <w:t xml:space="preserve"> </w:t>
      </w:r>
      <w:r w:rsidR="008D5CF9">
        <w:rPr>
          <w:i/>
          <w:color w:val="0070C0"/>
        </w:rPr>
        <w:t xml:space="preserve">5, </w:t>
      </w:r>
      <w:r w:rsidR="004D6130">
        <w:rPr>
          <w:i/>
          <w:color w:val="0070C0"/>
        </w:rPr>
        <w:t xml:space="preserve">made the initial project skeleton and connected the backend, worked on improving the solution until the </w:t>
      </w:r>
      <w:proofErr w:type="gramStart"/>
      <w:r w:rsidR="004D6130">
        <w:rPr>
          <w:i/>
          <w:color w:val="0070C0"/>
        </w:rPr>
        <w:t>end</w:t>
      </w:r>
      <w:proofErr w:type="gramEnd"/>
    </w:p>
    <w:p w14:paraId="17F5C099" w14:textId="77777777" w:rsidR="00BD3EB4" w:rsidRDefault="00834709" w:rsidP="00694B1E">
      <w:pPr>
        <w:spacing w:after="200"/>
        <w:rPr>
          <w:i/>
          <w:color w:val="0070C0"/>
        </w:rPr>
      </w:pPr>
      <w:r>
        <w:t xml:space="preserve">The </w:t>
      </w:r>
      <w:r w:rsidRPr="00834709">
        <w:rPr>
          <w:b/>
        </w:rPr>
        <w:t>quality of the source code</w:t>
      </w:r>
      <w:r w:rsidR="008F52A1">
        <w:rPr>
          <w:b/>
        </w:rPr>
        <w:t xml:space="preserve"> and database </w:t>
      </w:r>
      <w:r w:rsidR="008F52A1">
        <w:t>in</w:t>
      </w:r>
      <w:r>
        <w:t xml:space="preserve"> this project is (use "Quality" scale): </w:t>
      </w:r>
      <w:r w:rsidR="004D6130">
        <w:t>4</w:t>
      </w:r>
      <w:r w:rsidRPr="00827EA7">
        <w:rPr>
          <w:i/>
          <w:color w:val="0070C0"/>
        </w:rPr>
        <w:t xml:space="preserve"> –</w:t>
      </w:r>
      <w:r w:rsidR="00BD3EB4">
        <w:rPr>
          <w:i/>
          <w:color w:val="0070C0"/>
        </w:rPr>
        <w:t xml:space="preserve">Strongly Agree </w:t>
      </w:r>
    </w:p>
    <w:p w14:paraId="205F1616" w14:textId="1FCD0998" w:rsidR="00834709" w:rsidRDefault="00834709" w:rsidP="00694B1E">
      <w:pPr>
        <w:spacing w:after="200"/>
      </w:pPr>
      <w:r w:rsidRPr="00827EA7">
        <w:rPr>
          <w:i/>
          <w:color w:val="0070C0"/>
        </w:rPr>
        <w:t xml:space="preserve"> </w:t>
      </w:r>
      <w:r w:rsidR="004D6130">
        <w:rPr>
          <w:i/>
          <w:color w:val="0070C0"/>
        </w:rPr>
        <w:t xml:space="preserve">Due to time constraints of other activities, the project could have been made in a much higher </w:t>
      </w:r>
      <w:proofErr w:type="gramStart"/>
      <w:r w:rsidR="004D6130">
        <w:rPr>
          <w:i/>
          <w:color w:val="0070C0"/>
        </w:rPr>
        <w:t>quality</w:t>
      </w:r>
      <w:proofErr w:type="gramEnd"/>
    </w:p>
    <w:p w14:paraId="7ADF1F2F" w14:textId="4E688EBF" w:rsidR="00694B1E" w:rsidRDefault="00694B1E" w:rsidP="00694B1E">
      <w:pPr>
        <w:spacing w:after="200"/>
      </w:pPr>
      <w:r>
        <w:t xml:space="preserve">The </w:t>
      </w:r>
      <w:r w:rsidRPr="00834709">
        <w:rPr>
          <w:b/>
        </w:rPr>
        <w:t>overall quality</w:t>
      </w:r>
      <w:r>
        <w:t xml:space="preserve"> of this project is (use "Quality" scale): </w:t>
      </w:r>
      <w:r w:rsidR="004D6130">
        <w:t>5</w:t>
      </w:r>
      <w:r w:rsidRPr="00827EA7">
        <w:rPr>
          <w:i/>
          <w:color w:val="0070C0"/>
        </w:rPr>
        <w:t xml:space="preserve"> – </w:t>
      </w:r>
      <w:proofErr w:type="gramStart"/>
      <w:r w:rsidR="004D6130">
        <w:rPr>
          <w:i/>
          <w:color w:val="0070C0"/>
        </w:rPr>
        <w:t>Excellent</w:t>
      </w:r>
      <w:proofErr w:type="gramEnd"/>
    </w:p>
    <w:p w14:paraId="5CBC3C11" w14:textId="657ED3A2" w:rsidR="00834709" w:rsidRDefault="00834709" w:rsidP="00834709">
      <w:pPr>
        <w:spacing w:after="200"/>
      </w:pPr>
      <w:r>
        <w:lastRenderedPageBreak/>
        <w:t xml:space="preserve">  Explain why:</w:t>
      </w:r>
      <w:r w:rsidRPr="00834709">
        <w:rPr>
          <w:i/>
          <w:color w:val="0070C0"/>
        </w:rPr>
        <w:t xml:space="preserve"> </w:t>
      </w:r>
      <w:r w:rsidR="008D5CF9">
        <w:rPr>
          <w:i/>
          <w:color w:val="0070C0"/>
        </w:rPr>
        <w:t xml:space="preserve">We used production level technologies to create our project, React, Spring Boot and </w:t>
      </w:r>
      <w:proofErr w:type="spellStart"/>
      <w:r w:rsidR="008D5CF9">
        <w:rPr>
          <w:i/>
          <w:color w:val="0070C0"/>
        </w:rPr>
        <w:t>MySql</w:t>
      </w:r>
      <w:proofErr w:type="spellEnd"/>
      <w:r w:rsidR="008D5CF9">
        <w:rPr>
          <w:i/>
          <w:color w:val="0070C0"/>
        </w:rPr>
        <w:t xml:space="preserve"> combined. This helped us create a scalable application.</w:t>
      </w:r>
    </w:p>
    <w:p w14:paraId="3C594AE4" w14:textId="0E3C9878" w:rsidR="008F52A1" w:rsidRDefault="008F52A1" w:rsidP="008F52A1">
      <w:pPr>
        <w:spacing w:after="200"/>
      </w:pPr>
      <w:r>
        <w:t xml:space="preserve">This project was </w:t>
      </w:r>
      <w:r w:rsidRPr="00834709">
        <w:rPr>
          <w:b/>
        </w:rPr>
        <w:t>successful</w:t>
      </w:r>
      <w:r>
        <w:t xml:space="preserve"> (use "Agreement" scale): </w:t>
      </w:r>
      <w:r w:rsidR="004D6130">
        <w:rPr>
          <w:i/>
          <w:color w:val="0070C0"/>
        </w:rPr>
        <w:t>5</w:t>
      </w:r>
      <w:r w:rsidRPr="00827EA7">
        <w:rPr>
          <w:i/>
          <w:color w:val="0070C0"/>
        </w:rPr>
        <w:t xml:space="preserve"> – Strongly Agree</w:t>
      </w:r>
      <w:r>
        <w:t xml:space="preserve"> </w:t>
      </w:r>
    </w:p>
    <w:p w14:paraId="60FBC03C" w14:textId="77777777" w:rsidR="00BD3EB4" w:rsidRDefault="008F52A1" w:rsidP="003C41A5">
      <w:pPr>
        <w:spacing w:after="200"/>
      </w:pPr>
      <w:r>
        <w:t xml:space="preserve">  Explain why:</w:t>
      </w:r>
      <w:r w:rsidRPr="00834709">
        <w:rPr>
          <w:i/>
          <w:color w:val="0070C0"/>
        </w:rPr>
        <w:t xml:space="preserve"> </w:t>
      </w:r>
      <w:r w:rsidR="00BD3EB4">
        <w:rPr>
          <w:i/>
          <w:color w:val="0070C0"/>
        </w:rPr>
        <w:t xml:space="preserve">Considering that we have managed to use two frameworks to create the project, I would like to call it quite </w:t>
      </w:r>
      <w:proofErr w:type="gramStart"/>
      <w:r w:rsidR="00BD3EB4">
        <w:rPr>
          <w:i/>
          <w:color w:val="0070C0"/>
        </w:rPr>
        <w:t>successful</w:t>
      </w:r>
      <w:proofErr w:type="gramEnd"/>
      <w:r w:rsidR="00BD3EB4">
        <w:t xml:space="preserve"> </w:t>
      </w:r>
    </w:p>
    <w:p w14:paraId="7A1719B6" w14:textId="4056E77F" w:rsidR="00FB4091" w:rsidRDefault="00FB4091" w:rsidP="003C41A5">
      <w:pPr>
        <w:spacing w:after="200"/>
      </w:pPr>
      <w:r>
        <w:t xml:space="preserve">I would give this project the following </w:t>
      </w:r>
      <w:r w:rsidRPr="00FB4091">
        <w:rPr>
          <w:b/>
        </w:rPr>
        <w:t>total points</w:t>
      </w:r>
      <w:r>
        <w:t xml:space="preserve">: </w:t>
      </w:r>
      <w:r w:rsidR="008D5CF9">
        <w:rPr>
          <w:i/>
          <w:color w:val="0070C0"/>
        </w:rPr>
        <w:t>85/90%</w:t>
      </w:r>
    </w:p>
    <w:p w14:paraId="634258FF" w14:textId="4B06CC82" w:rsidR="00694B1E" w:rsidRDefault="00694B1E" w:rsidP="003C41A5">
      <w:pPr>
        <w:spacing w:after="200"/>
      </w:pPr>
      <w:r>
        <w:t xml:space="preserve">Regarding to </w:t>
      </w:r>
      <w:r w:rsidRPr="00FB4091">
        <w:rPr>
          <w:b/>
        </w:rPr>
        <w:t>my contribution</w:t>
      </w:r>
      <w:r>
        <w:t xml:space="preserve"> in this project, I would give myself the following </w:t>
      </w:r>
      <w:r w:rsidR="008F52A1" w:rsidRPr="00FB4091">
        <w:rPr>
          <w:b/>
        </w:rPr>
        <w:t>point</w:t>
      </w:r>
      <w:r w:rsidR="00FB4091" w:rsidRPr="00FB4091">
        <w:rPr>
          <w:b/>
        </w:rPr>
        <w:t>s</w:t>
      </w:r>
      <w:r>
        <w:t xml:space="preserve">: </w:t>
      </w:r>
      <w:proofErr w:type="gramStart"/>
      <w:r w:rsidR="00BD3EB4">
        <w:rPr>
          <w:i/>
          <w:color w:val="0070C0"/>
        </w:rPr>
        <w:t>90</w:t>
      </w:r>
      <w:r w:rsidR="008D5CF9">
        <w:rPr>
          <w:i/>
          <w:color w:val="0070C0"/>
        </w:rPr>
        <w:t>%</w:t>
      </w:r>
      <w:proofErr w:type="gramEnd"/>
    </w:p>
    <w:p w14:paraId="035D0E79" w14:textId="7BDEBA32" w:rsidR="00694B1E" w:rsidRPr="00694B1E" w:rsidRDefault="00FB4091">
      <w:pPr>
        <w:spacing w:after="200"/>
      </w:pPr>
      <w:r>
        <w:t>Final c</w:t>
      </w:r>
      <w:r w:rsidR="00BF5AAA">
        <w:t>omment:</w:t>
      </w:r>
      <w:r w:rsidR="00694B1E">
        <w:t xml:space="preserve"> </w:t>
      </w:r>
      <w:r w:rsidR="00BD3EB4">
        <w:rPr>
          <w:i/>
          <w:color w:val="0070C0"/>
        </w:rPr>
        <w:t>Collaboration was great, considering many team members having some kind of tragedy recently, everyone pulled their weight, and it worked out.</w:t>
      </w:r>
    </w:p>
    <w:p w14:paraId="2400F7A6" w14:textId="77777777" w:rsidR="00B575C0" w:rsidRPr="00AC65EA" w:rsidRDefault="00B575C0" w:rsidP="00B575C0">
      <w:pPr>
        <w:pStyle w:val="Heading1"/>
      </w:pPr>
      <w:r>
        <w:t>Peer Review</w:t>
      </w:r>
    </w:p>
    <w:p w14:paraId="54295DEA" w14:textId="77777777" w:rsidR="00B575C0" w:rsidRDefault="00F120F7" w:rsidP="00F120F7">
      <w:pPr>
        <w:pStyle w:val="Heading2"/>
      </w:pPr>
      <w:r>
        <w:t>Team member #1</w:t>
      </w:r>
    </w:p>
    <w:p w14:paraId="5204C634" w14:textId="33136B88" w:rsidR="00F120F7" w:rsidRDefault="00F120F7" w:rsidP="00B575C0">
      <w:pPr>
        <w:spacing w:after="200"/>
      </w:pPr>
      <w:r>
        <w:t xml:space="preserve">Team member name: </w:t>
      </w:r>
      <w:r w:rsidR="008D5CF9">
        <w:rPr>
          <w:rStyle w:val="StudentEntry"/>
        </w:rPr>
        <w:t>Denny Lulak</w:t>
      </w:r>
    </w:p>
    <w:p w14:paraId="1C349DD2" w14:textId="77777777" w:rsidR="00834709" w:rsidRDefault="00834709" w:rsidP="00834709">
      <w:pPr>
        <w:spacing w:after="200"/>
      </w:pPr>
      <w:r>
        <w:t xml:space="preserve">Team member's </w:t>
      </w:r>
      <w:r w:rsidRPr="00694B1E">
        <w:rPr>
          <w:b/>
        </w:rPr>
        <w:t>activities</w:t>
      </w:r>
      <w:r>
        <w:t xml:space="preserve"> in this project were (list everything you know):</w:t>
      </w:r>
    </w:p>
    <w:p w14:paraId="7C4F9222" w14:textId="77777777" w:rsidR="008D5CF9" w:rsidRPr="00694B1E" w:rsidRDefault="008D5CF9" w:rsidP="008D5CF9">
      <w:pPr>
        <w:pStyle w:val="ListParagraph"/>
        <w:numPr>
          <w:ilvl w:val="0"/>
          <w:numId w:val="24"/>
        </w:numPr>
        <w:spacing w:after="200"/>
        <w:rPr>
          <w:i/>
          <w:color w:val="0070C0"/>
        </w:rPr>
      </w:pPr>
      <w:r w:rsidRPr="00694B1E">
        <w:rPr>
          <w:i/>
          <w:color w:val="0070C0"/>
        </w:rPr>
        <w:t xml:space="preserve">Activity #1 – </w:t>
      </w:r>
      <w:r>
        <w:rPr>
          <w:i/>
          <w:color w:val="0070C0"/>
        </w:rPr>
        <w:t>I created the frontend and connected it to the backend/</w:t>
      </w:r>
      <w:proofErr w:type="gramStart"/>
      <w:r>
        <w:rPr>
          <w:i/>
          <w:color w:val="0070C0"/>
        </w:rPr>
        <w:t>database</w:t>
      </w:r>
      <w:proofErr w:type="gramEnd"/>
    </w:p>
    <w:p w14:paraId="12158F44" w14:textId="2A07E91A" w:rsidR="00834709" w:rsidRPr="008D5CF9" w:rsidRDefault="008D5CF9" w:rsidP="005D3503">
      <w:pPr>
        <w:pStyle w:val="ListParagraph"/>
        <w:numPr>
          <w:ilvl w:val="0"/>
          <w:numId w:val="24"/>
        </w:numPr>
        <w:spacing w:after="200"/>
        <w:rPr>
          <w:i/>
          <w:color w:val="0070C0"/>
        </w:rPr>
      </w:pPr>
      <w:r w:rsidRPr="008D5CF9">
        <w:rPr>
          <w:i/>
          <w:color w:val="0070C0"/>
        </w:rPr>
        <w:t>Activity #2 – Made layout changes</w:t>
      </w:r>
      <w:r>
        <w:rPr>
          <w:i/>
          <w:color w:val="0070C0"/>
        </w:rPr>
        <w:t>.</w:t>
      </w:r>
    </w:p>
    <w:p w14:paraId="6025D8FA" w14:textId="03EC462A" w:rsidR="00834709" w:rsidRDefault="00FB4091" w:rsidP="00834709">
      <w:pPr>
        <w:spacing w:after="200"/>
      </w:pPr>
      <w:r>
        <w:t>According to your knowledge, t</w:t>
      </w:r>
      <w:r w:rsidR="00834709">
        <w:t xml:space="preserve">eam member's </w:t>
      </w:r>
      <w:r w:rsidR="00834709" w:rsidRPr="00834709">
        <w:rPr>
          <w:b/>
        </w:rPr>
        <w:t>participation</w:t>
      </w:r>
      <w:r w:rsidR="00834709">
        <w:t xml:space="preserve"> in this project was in total approx. </w:t>
      </w:r>
      <w:r w:rsidR="008D5CF9">
        <w:rPr>
          <w:i/>
          <w:color w:val="0070C0"/>
        </w:rPr>
        <w:t>12</w:t>
      </w:r>
      <w:r w:rsidR="00834709" w:rsidRPr="00834709">
        <w:rPr>
          <w:color w:val="0070C0"/>
        </w:rPr>
        <w:t xml:space="preserve"> </w:t>
      </w:r>
      <w:r w:rsidR="00834709">
        <w:t xml:space="preserve">hours, out of which the actual </w:t>
      </w:r>
      <w:r w:rsidR="00834709" w:rsidRPr="00834709">
        <w:rPr>
          <w:b/>
        </w:rPr>
        <w:t>programming</w:t>
      </w:r>
      <w:r w:rsidR="00834709">
        <w:t xml:space="preserve"> (coding) was approx. </w:t>
      </w:r>
      <w:r w:rsidR="008D5CF9">
        <w:rPr>
          <w:i/>
          <w:color w:val="0070C0"/>
        </w:rPr>
        <w:t xml:space="preserve">12 </w:t>
      </w:r>
      <w:r w:rsidR="00834709">
        <w:t>hours.</w:t>
      </w:r>
    </w:p>
    <w:p w14:paraId="2701CE48" w14:textId="05F3BCFD" w:rsidR="00F120F7" w:rsidRDefault="00F120F7" w:rsidP="00B575C0">
      <w:pPr>
        <w:spacing w:after="200"/>
        <w:rPr>
          <w:i/>
          <w:color w:val="0070C0"/>
        </w:rPr>
      </w:pPr>
      <w:r>
        <w:t>Comment</w:t>
      </w:r>
      <w:r w:rsidR="00247683">
        <w:t xml:space="preserve"> on team member's work</w:t>
      </w:r>
      <w:r>
        <w:t>:</w:t>
      </w:r>
      <w:r w:rsidR="00834709" w:rsidRPr="00834709">
        <w:rPr>
          <w:i/>
          <w:color w:val="0070C0"/>
        </w:rPr>
        <w:t xml:space="preserve"> </w:t>
      </w:r>
      <w:r w:rsidR="008D5CF9">
        <w:rPr>
          <w:i/>
          <w:color w:val="0070C0"/>
        </w:rPr>
        <w:t>Great Work</w:t>
      </w:r>
    </w:p>
    <w:p w14:paraId="0B53635F" w14:textId="77777777" w:rsidR="00834709" w:rsidRPr="00834709" w:rsidRDefault="00834709" w:rsidP="00B575C0">
      <w:pPr>
        <w:spacing w:after="200"/>
      </w:pPr>
      <w:r>
        <w:t xml:space="preserve">Regarding </w:t>
      </w:r>
      <w:r w:rsidR="00FB4091">
        <w:t>the</w:t>
      </w:r>
      <w:r>
        <w:t xml:space="preserve"> contribution of this team member in </w:t>
      </w:r>
      <w:r w:rsidR="00247683">
        <w:t>this</w:t>
      </w:r>
      <w:r>
        <w:t xml:space="preserve"> project, I would give the following grade (use "Quality" scale): </w:t>
      </w:r>
      <w:r w:rsidRPr="00827EA7">
        <w:rPr>
          <w:i/>
          <w:color w:val="0070C0"/>
        </w:rPr>
        <w:t xml:space="preserve">5 – </w:t>
      </w:r>
      <w:proofErr w:type="gramStart"/>
      <w:r>
        <w:rPr>
          <w:i/>
          <w:color w:val="0070C0"/>
        </w:rPr>
        <w:t>Excellent</w:t>
      </w:r>
      <w:proofErr w:type="gramEnd"/>
    </w:p>
    <w:p w14:paraId="1917E45E" w14:textId="77777777" w:rsidR="00834709" w:rsidRDefault="00834709" w:rsidP="00834709">
      <w:pPr>
        <w:spacing w:after="200"/>
      </w:pPr>
      <w:r>
        <w:t xml:space="preserve">I would like to work with this team member again (use "Agreement" scale): </w:t>
      </w:r>
      <w:r w:rsidRPr="00827EA7">
        <w:rPr>
          <w:i/>
          <w:color w:val="0070C0"/>
        </w:rPr>
        <w:t>5 – Strongly Agree</w:t>
      </w:r>
    </w:p>
    <w:p w14:paraId="44A0AE1C" w14:textId="77777777" w:rsidR="00247683" w:rsidRDefault="00247683" w:rsidP="00247683">
      <w:pPr>
        <w:pStyle w:val="Heading2"/>
      </w:pPr>
      <w:r>
        <w:t>Team member #2</w:t>
      </w:r>
    </w:p>
    <w:p w14:paraId="63443858" w14:textId="4C60A83A" w:rsidR="00247683" w:rsidRDefault="00247683" w:rsidP="00247683">
      <w:pPr>
        <w:spacing w:after="200"/>
      </w:pPr>
      <w:r>
        <w:t xml:space="preserve">Team member name: </w:t>
      </w:r>
      <w:r w:rsidR="006721EF">
        <w:rPr>
          <w:rStyle w:val="StudentEntry"/>
        </w:rPr>
        <w:t xml:space="preserve">Mladen </w:t>
      </w:r>
      <w:proofErr w:type="spellStart"/>
      <w:r w:rsidR="006721EF">
        <w:rPr>
          <w:rStyle w:val="StudentEntry"/>
        </w:rPr>
        <w:t>Orsulic</w:t>
      </w:r>
      <w:proofErr w:type="spellEnd"/>
    </w:p>
    <w:p w14:paraId="1855EF92" w14:textId="77777777" w:rsidR="002D4388" w:rsidRDefault="00247683" w:rsidP="002D4388">
      <w:pPr>
        <w:spacing w:after="200"/>
      </w:pPr>
      <w:r>
        <w:t xml:space="preserve">Team member's </w:t>
      </w:r>
      <w:r w:rsidRPr="00694B1E">
        <w:rPr>
          <w:b/>
        </w:rPr>
        <w:t>activities</w:t>
      </w:r>
      <w:r>
        <w:t xml:space="preserve"> in this project were (list everything you know):</w:t>
      </w:r>
    </w:p>
    <w:p w14:paraId="33D46292" w14:textId="77777777" w:rsidR="002D4388" w:rsidRDefault="002D4388" w:rsidP="002D4388">
      <w:pPr>
        <w:pStyle w:val="ListParagraph"/>
        <w:numPr>
          <w:ilvl w:val="0"/>
          <w:numId w:val="28"/>
        </w:numPr>
        <w:spacing w:after="200"/>
        <w:rPr>
          <w:i/>
          <w:color w:val="0070C0"/>
        </w:rPr>
      </w:pPr>
      <w:r>
        <w:rPr>
          <w:i/>
          <w:color w:val="0070C0"/>
        </w:rPr>
        <w:t xml:space="preserve">Activity #1 – I modified the frontend and implemented new </w:t>
      </w:r>
      <w:proofErr w:type="gramStart"/>
      <w:r>
        <w:rPr>
          <w:i/>
          <w:color w:val="0070C0"/>
        </w:rPr>
        <w:t>features</w:t>
      </w:r>
      <w:proofErr w:type="gramEnd"/>
    </w:p>
    <w:p w14:paraId="75D64D28" w14:textId="77777777" w:rsidR="002D4388" w:rsidRDefault="002D4388" w:rsidP="002D4388">
      <w:pPr>
        <w:pStyle w:val="ListParagraph"/>
        <w:numPr>
          <w:ilvl w:val="0"/>
          <w:numId w:val="28"/>
        </w:numPr>
        <w:spacing w:after="200"/>
        <w:rPr>
          <w:i/>
          <w:color w:val="0070C0"/>
        </w:rPr>
      </w:pPr>
      <w:r>
        <w:rPr>
          <w:i/>
          <w:color w:val="0070C0"/>
        </w:rPr>
        <w:t xml:space="preserve">Activity #2 </w:t>
      </w:r>
      <w:proofErr w:type="gramStart"/>
      <w:r>
        <w:rPr>
          <w:i/>
          <w:color w:val="0070C0"/>
        </w:rPr>
        <w:t>–  Helped</w:t>
      </w:r>
      <w:proofErr w:type="gramEnd"/>
      <w:r>
        <w:rPr>
          <w:i/>
          <w:color w:val="0070C0"/>
        </w:rPr>
        <w:t xml:space="preserve"> with the </w:t>
      </w:r>
      <w:proofErr w:type="gramStart"/>
      <w:r>
        <w:rPr>
          <w:i/>
          <w:color w:val="0070C0"/>
        </w:rPr>
        <w:t>data base</w:t>
      </w:r>
      <w:proofErr w:type="gramEnd"/>
      <w:r>
        <w:rPr>
          <w:i/>
          <w:color w:val="0070C0"/>
        </w:rPr>
        <w:t xml:space="preserve"> layer.</w:t>
      </w:r>
    </w:p>
    <w:p w14:paraId="09898EDB" w14:textId="78F49CEA" w:rsidR="00247683" w:rsidRDefault="00247683" w:rsidP="00247683">
      <w:pPr>
        <w:spacing w:after="200"/>
      </w:pPr>
      <w:r>
        <w:t xml:space="preserve">According to your knowledge, team member's </w:t>
      </w:r>
      <w:r w:rsidRPr="00834709">
        <w:rPr>
          <w:b/>
        </w:rPr>
        <w:t>participation</w:t>
      </w:r>
      <w:r>
        <w:t xml:space="preserve"> in this project was in total approx. </w:t>
      </w:r>
      <w:r w:rsidR="002D4388">
        <w:rPr>
          <w:i/>
          <w:color w:val="0070C0"/>
        </w:rPr>
        <w:t>12</w:t>
      </w:r>
      <w:r w:rsidRPr="00834709">
        <w:rPr>
          <w:color w:val="0070C0"/>
        </w:rPr>
        <w:t xml:space="preserve"> </w:t>
      </w:r>
      <w:r>
        <w:t xml:space="preserve">hours, out of which the actual </w:t>
      </w:r>
      <w:r w:rsidRPr="00834709">
        <w:rPr>
          <w:b/>
        </w:rPr>
        <w:t>programming</w:t>
      </w:r>
      <w:r>
        <w:t xml:space="preserve"> (coding) was approx. </w:t>
      </w:r>
      <w:proofErr w:type="gramStart"/>
      <w:r w:rsidR="002D4388">
        <w:rPr>
          <w:i/>
          <w:color w:val="0070C0"/>
        </w:rPr>
        <w:t xml:space="preserve">8 </w:t>
      </w:r>
      <w:r w:rsidRPr="00834709">
        <w:rPr>
          <w:color w:val="0070C0"/>
        </w:rPr>
        <w:t xml:space="preserve"> </w:t>
      </w:r>
      <w:r>
        <w:t>hours</w:t>
      </w:r>
      <w:proofErr w:type="gramEnd"/>
      <w:r>
        <w:t>.</w:t>
      </w:r>
    </w:p>
    <w:p w14:paraId="7D3A169C" w14:textId="09FAF941" w:rsidR="00247683" w:rsidRDefault="00247683" w:rsidP="00247683">
      <w:pPr>
        <w:spacing w:after="200"/>
        <w:rPr>
          <w:i/>
          <w:color w:val="0070C0"/>
        </w:rPr>
      </w:pPr>
      <w:r>
        <w:t>Comment on team member's work:</w:t>
      </w:r>
      <w:r w:rsidRPr="00834709">
        <w:rPr>
          <w:i/>
          <w:color w:val="0070C0"/>
        </w:rPr>
        <w:t xml:space="preserve"> </w:t>
      </w:r>
      <w:r w:rsidR="002D4388">
        <w:rPr>
          <w:i/>
          <w:color w:val="0070C0"/>
        </w:rPr>
        <w:t xml:space="preserve">Franko and Denny </w:t>
      </w:r>
      <w:proofErr w:type="gramStart"/>
      <w:r w:rsidR="002D4388">
        <w:rPr>
          <w:i/>
          <w:color w:val="0070C0"/>
        </w:rPr>
        <w:t>took action</w:t>
      </w:r>
      <w:proofErr w:type="gramEnd"/>
      <w:r w:rsidR="002D4388">
        <w:rPr>
          <w:i/>
          <w:color w:val="0070C0"/>
        </w:rPr>
        <w:t xml:space="preserve"> and helped us achieve the desired results.</w:t>
      </w:r>
    </w:p>
    <w:p w14:paraId="38826193" w14:textId="77777777" w:rsidR="00247683" w:rsidRPr="00834709" w:rsidRDefault="00247683" w:rsidP="00247683">
      <w:pPr>
        <w:spacing w:after="200"/>
      </w:pPr>
      <w:r>
        <w:t xml:space="preserve">Regarding the contribution of this team member in this project, I would give the following grade (use "Quality" scale): </w:t>
      </w:r>
      <w:r w:rsidRPr="00827EA7">
        <w:rPr>
          <w:i/>
          <w:color w:val="0070C0"/>
        </w:rPr>
        <w:t xml:space="preserve">5 – </w:t>
      </w:r>
      <w:proofErr w:type="gramStart"/>
      <w:r>
        <w:rPr>
          <w:i/>
          <w:color w:val="0070C0"/>
        </w:rPr>
        <w:t>Excellent</w:t>
      </w:r>
      <w:proofErr w:type="gramEnd"/>
    </w:p>
    <w:p w14:paraId="7CE60476" w14:textId="77777777" w:rsidR="00247683" w:rsidRDefault="00247683" w:rsidP="00247683">
      <w:pPr>
        <w:spacing w:after="200"/>
      </w:pPr>
      <w:r>
        <w:t xml:space="preserve">I would like to work with this team member again (use "Agreement" scale): </w:t>
      </w:r>
      <w:r w:rsidRPr="00827EA7">
        <w:rPr>
          <w:i/>
          <w:color w:val="0070C0"/>
        </w:rPr>
        <w:t>5 – Strongly Agree</w:t>
      </w:r>
    </w:p>
    <w:p w14:paraId="1F462EB0" w14:textId="77777777" w:rsidR="00247683" w:rsidRDefault="00247683" w:rsidP="00247683">
      <w:pPr>
        <w:pStyle w:val="Heading2"/>
      </w:pPr>
      <w:r>
        <w:lastRenderedPageBreak/>
        <w:t>Team member #3</w:t>
      </w:r>
    </w:p>
    <w:p w14:paraId="6279C72A" w14:textId="57EEFC7F" w:rsidR="00247683" w:rsidRDefault="00247683" w:rsidP="00247683">
      <w:pPr>
        <w:spacing w:after="200"/>
      </w:pPr>
      <w:r>
        <w:t xml:space="preserve">Team member name: </w:t>
      </w:r>
      <w:r w:rsidR="006721EF">
        <w:rPr>
          <w:rStyle w:val="StudentEntry"/>
        </w:rPr>
        <w:t>Franko Fister</w:t>
      </w:r>
    </w:p>
    <w:p w14:paraId="6B108E17" w14:textId="77777777" w:rsidR="002D4388" w:rsidRDefault="00247683" w:rsidP="002D4388">
      <w:pPr>
        <w:spacing w:after="200"/>
      </w:pPr>
      <w:r>
        <w:t xml:space="preserve">Team member's </w:t>
      </w:r>
      <w:r w:rsidRPr="00694B1E">
        <w:rPr>
          <w:b/>
        </w:rPr>
        <w:t>activities</w:t>
      </w:r>
      <w:r>
        <w:t xml:space="preserve"> in this project were (list everything you know):</w:t>
      </w:r>
    </w:p>
    <w:p w14:paraId="7527F406" w14:textId="77777777" w:rsidR="002D4388" w:rsidRPr="00694B1E" w:rsidRDefault="002D4388" w:rsidP="002D4388">
      <w:pPr>
        <w:pStyle w:val="ListParagraph"/>
        <w:numPr>
          <w:ilvl w:val="0"/>
          <w:numId w:val="29"/>
        </w:numPr>
        <w:spacing w:after="200"/>
        <w:rPr>
          <w:i/>
          <w:color w:val="0070C0"/>
        </w:rPr>
      </w:pPr>
      <w:r w:rsidRPr="00694B1E">
        <w:rPr>
          <w:i/>
          <w:color w:val="0070C0"/>
        </w:rPr>
        <w:t xml:space="preserve">Activity #1 – </w:t>
      </w:r>
      <w:r>
        <w:rPr>
          <w:i/>
          <w:color w:val="0070C0"/>
        </w:rPr>
        <w:t xml:space="preserve">I created the basic database </w:t>
      </w:r>
      <w:proofErr w:type="gramStart"/>
      <w:r>
        <w:rPr>
          <w:i/>
          <w:color w:val="0070C0"/>
        </w:rPr>
        <w:t>schema</w:t>
      </w:r>
      <w:proofErr w:type="gramEnd"/>
    </w:p>
    <w:p w14:paraId="18C98B22" w14:textId="77777777" w:rsidR="002D4388" w:rsidRPr="00694B1E" w:rsidRDefault="002D4388" w:rsidP="002D4388">
      <w:pPr>
        <w:pStyle w:val="ListParagraph"/>
        <w:numPr>
          <w:ilvl w:val="0"/>
          <w:numId w:val="29"/>
        </w:numPr>
        <w:spacing w:after="200"/>
        <w:rPr>
          <w:i/>
          <w:color w:val="0070C0"/>
        </w:rPr>
      </w:pPr>
      <w:r w:rsidRPr="004D6130">
        <w:rPr>
          <w:i/>
          <w:color w:val="0070C0"/>
        </w:rPr>
        <w:t xml:space="preserve">Activity #2 – I created the spring boot </w:t>
      </w:r>
      <w:proofErr w:type="gramStart"/>
      <w:r w:rsidRPr="004D6130">
        <w:rPr>
          <w:i/>
          <w:color w:val="0070C0"/>
        </w:rPr>
        <w:t>skeleton</w:t>
      </w:r>
      <w:proofErr w:type="gramEnd"/>
    </w:p>
    <w:p w14:paraId="06EB620F" w14:textId="77777777" w:rsidR="002D4388" w:rsidRPr="00694B1E" w:rsidRDefault="002D4388" w:rsidP="002D4388">
      <w:pPr>
        <w:pStyle w:val="ListParagraph"/>
        <w:numPr>
          <w:ilvl w:val="0"/>
          <w:numId w:val="29"/>
        </w:numPr>
        <w:spacing w:after="200"/>
        <w:rPr>
          <w:i/>
          <w:color w:val="0070C0"/>
        </w:rPr>
      </w:pPr>
      <w:r w:rsidRPr="008D5CF9">
        <w:rPr>
          <w:i/>
          <w:color w:val="0070C0"/>
        </w:rPr>
        <w:t>Activity #</w:t>
      </w:r>
      <w:r>
        <w:rPr>
          <w:i/>
          <w:color w:val="0070C0"/>
        </w:rPr>
        <w:t>3</w:t>
      </w:r>
      <w:r w:rsidRPr="008D5CF9">
        <w:rPr>
          <w:i/>
          <w:color w:val="0070C0"/>
        </w:rPr>
        <w:t xml:space="preserve"> – </w:t>
      </w:r>
      <w:r>
        <w:rPr>
          <w:i/>
          <w:color w:val="0070C0"/>
        </w:rPr>
        <w:t xml:space="preserve">I expanded the database </w:t>
      </w:r>
      <w:proofErr w:type="gramStart"/>
      <w:r>
        <w:rPr>
          <w:i/>
          <w:color w:val="0070C0"/>
        </w:rPr>
        <w:t>complexity</w:t>
      </w:r>
      <w:proofErr w:type="gramEnd"/>
    </w:p>
    <w:p w14:paraId="0F1D909A" w14:textId="77777777" w:rsidR="002D4388" w:rsidRPr="008D5CF9" w:rsidRDefault="002D4388" w:rsidP="002D4388">
      <w:pPr>
        <w:pStyle w:val="ListParagraph"/>
        <w:numPr>
          <w:ilvl w:val="0"/>
          <w:numId w:val="29"/>
        </w:numPr>
        <w:spacing w:after="200"/>
        <w:rPr>
          <w:i/>
          <w:color w:val="0070C0"/>
        </w:rPr>
      </w:pPr>
      <w:r w:rsidRPr="004D6130">
        <w:rPr>
          <w:i/>
          <w:color w:val="0070C0"/>
        </w:rPr>
        <w:t xml:space="preserve">Activity #4 – Worked on various fixes and expansions on the </w:t>
      </w:r>
      <w:proofErr w:type="gramStart"/>
      <w:r w:rsidRPr="004D6130">
        <w:rPr>
          <w:i/>
          <w:color w:val="0070C0"/>
        </w:rPr>
        <w:t>backend</w:t>
      </w:r>
      <w:proofErr w:type="gramEnd"/>
    </w:p>
    <w:p w14:paraId="3A5EB6C8" w14:textId="3BE2E21C" w:rsidR="00247683" w:rsidRDefault="00247683" w:rsidP="002D4388">
      <w:pPr>
        <w:spacing w:after="200"/>
      </w:pPr>
      <w:r>
        <w:t xml:space="preserve">According to your knowledge, </w:t>
      </w:r>
      <w:proofErr w:type="gramStart"/>
      <w:r>
        <w:t>team</w:t>
      </w:r>
      <w:proofErr w:type="gramEnd"/>
      <w:r>
        <w:t xml:space="preserve"> member's </w:t>
      </w:r>
      <w:r w:rsidRPr="00834709">
        <w:rPr>
          <w:b/>
        </w:rPr>
        <w:t>participation</w:t>
      </w:r>
      <w:r>
        <w:t xml:space="preserve"> in this project was in total approx. </w:t>
      </w:r>
      <w:r w:rsidR="002D4388">
        <w:rPr>
          <w:i/>
          <w:color w:val="0070C0"/>
        </w:rPr>
        <w:t>20</w:t>
      </w:r>
      <w:r w:rsidRPr="00834709">
        <w:rPr>
          <w:color w:val="0070C0"/>
        </w:rPr>
        <w:t xml:space="preserve"> </w:t>
      </w:r>
      <w:r>
        <w:t xml:space="preserve">hours, out of which the actual </w:t>
      </w:r>
      <w:r w:rsidRPr="00834709">
        <w:rPr>
          <w:b/>
        </w:rPr>
        <w:t>programming</w:t>
      </w:r>
      <w:r>
        <w:t xml:space="preserve"> (coding) was approx. </w:t>
      </w:r>
      <w:r w:rsidR="002D4388">
        <w:rPr>
          <w:i/>
          <w:color w:val="0070C0"/>
        </w:rPr>
        <w:t>20</w:t>
      </w:r>
      <w:r w:rsidRPr="00834709">
        <w:rPr>
          <w:color w:val="0070C0"/>
        </w:rPr>
        <w:t xml:space="preserve"> </w:t>
      </w:r>
      <w:r>
        <w:t>hours.</w:t>
      </w:r>
    </w:p>
    <w:p w14:paraId="5E96E8ED" w14:textId="793307D8" w:rsidR="00247683" w:rsidRDefault="00247683" w:rsidP="00247683">
      <w:pPr>
        <w:spacing w:after="200"/>
        <w:rPr>
          <w:i/>
          <w:color w:val="0070C0"/>
        </w:rPr>
      </w:pPr>
      <w:r>
        <w:t>Comment on team member's work:</w:t>
      </w:r>
      <w:r w:rsidRPr="00834709">
        <w:rPr>
          <w:i/>
          <w:color w:val="0070C0"/>
        </w:rPr>
        <w:t xml:space="preserve"> </w:t>
      </w:r>
      <w:r w:rsidR="002D4388">
        <w:rPr>
          <w:i/>
          <w:color w:val="0070C0"/>
        </w:rPr>
        <w:t>Everyone did great, we worked well as a team.</w:t>
      </w:r>
    </w:p>
    <w:p w14:paraId="5E72B6DE" w14:textId="77777777" w:rsidR="00247683" w:rsidRPr="00834709" w:rsidRDefault="00247683" w:rsidP="00247683">
      <w:pPr>
        <w:spacing w:after="200"/>
      </w:pPr>
      <w:r>
        <w:t xml:space="preserve">Regarding the contribution of this team member in this project, I would give the following grade (use "Quality" scale): </w:t>
      </w:r>
      <w:r w:rsidRPr="00827EA7">
        <w:rPr>
          <w:i/>
          <w:color w:val="0070C0"/>
        </w:rPr>
        <w:t xml:space="preserve">5 – </w:t>
      </w:r>
      <w:proofErr w:type="gramStart"/>
      <w:r>
        <w:rPr>
          <w:i/>
          <w:color w:val="0070C0"/>
        </w:rPr>
        <w:t>Excellent</w:t>
      </w:r>
      <w:proofErr w:type="gramEnd"/>
    </w:p>
    <w:p w14:paraId="71DE5CA1" w14:textId="77777777" w:rsidR="00247683" w:rsidRDefault="00247683" w:rsidP="00247683">
      <w:pPr>
        <w:spacing w:after="200"/>
      </w:pPr>
      <w:r>
        <w:t xml:space="preserve">I would like to work with this team member again (use "Agreement" scale): </w:t>
      </w:r>
      <w:r w:rsidRPr="00827EA7">
        <w:rPr>
          <w:i/>
          <w:color w:val="0070C0"/>
        </w:rPr>
        <w:t>5 – Strongly Agree</w:t>
      </w:r>
    </w:p>
    <w:p w14:paraId="7A948199" w14:textId="77777777" w:rsidR="00247683" w:rsidRDefault="00247683" w:rsidP="00247683">
      <w:pPr>
        <w:pStyle w:val="Heading2"/>
      </w:pPr>
      <w:r>
        <w:t>Team member #4</w:t>
      </w:r>
    </w:p>
    <w:p w14:paraId="2E3CC730" w14:textId="77CB667C" w:rsidR="00247683" w:rsidRDefault="00247683" w:rsidP="00247683">
      <w:pPr>
        <w:spacing w:after="200"/>
      </w:pPr>
      <w:r>
        <w:t xml:space="preserve">Team member name: </w:t>
      </w:r>
      <w:r w:rsidR="006721EF">
        <w:rPr>
          <w:rStyle w:val="StudentEntry"/>
        </w:rPr>
        <w:t>Dorian</w:t>
      </w:r>
      <w:r w:rsidR="001A4FDD">
        <w:rPr>
          <w:rStyle w:val="StudentEntry"/>
        </w:rPr>
        <w:t xml:space="preserve"> Drazic-</w:t>
      </w:r>
      <w:proofErr w:type="spellStart"/>
      <w:r w:rsidR="001A4FDD">
        <w:rPr>
          <w:rStyle w:val="StudentEntry"/>
        </w:rPr>
        <w:t>Karalic</w:t>
      </w:r>
      <w:proofErr w:type="spellEnd"/>
    </w:p>
    <w:p w14:paraId="6CB258F9" w14:textId="77777777" w:rsidR="00247683" w:rsidRDefault="00247683" w:rsidP="00247683">
      <w:pPr>
        <w:spacing w:after="200"/>
      </w:pPr>
      <w:r>
        <w:t xml:space="preserve">Team member's </w:t>
      </w:r>
      <w:r w:rsidRPr="00694B1E">
        <w:rPr>
          <w:b/>
        </w:rPr>
        <w:t>activities</w:t>
      </w:r>
      <w:r>
        <w:t xml:space="preserve"> in this project were (list everything you know):</w:t>
      </w:r>
    </w:p>
    <w:p w14:paraId="110C2ED0" w14:textId="125A83FB" w:rsidR="00247683" w:rsidRPr="00694B1E" w:rsidRDefault="00247683" w:rsidP="00247683">
      <w:pPr>
        <w:pStyle w:val="ListParagraph"/>
        <w:numPr>
          <w:ilvl w:val="0"/>
          <w:numId w:val="27"/>
        </w:numPr>
        <w:spacing w:after="200"/>
        <w:rPr>
          <w:i/>
          <w:color w:val="0070C0"/>
        </w:rPr>
      </w:pPr>
      <w:r w:rsidRPr="00694B1E">
        <w:rPr>
          <w:i/>
          <w:color w:val="0070C0"/>
        </w:rPr>
        <w:t xml:space="preserve">Activity #1 </w:t>
      </w:r>
      <w:proofErr w:type="gramStart"/>
      <w:r w:rsidRPr="00694B1E">
        <w:rPr>
          <w:i/>
          <w:color w:val="0070C0"/>
        </w:rPr>
        <w:t xml:space="preserve">– </w:t>
      </w:r>
      <w:r w:rsidR="00B05017">
        <w:rPr>
          <w:i/>
          <w:color w:val="0070C0"/>
        </w:rPr>
        <w:t xml:space="preserve"> I</w:t>
      </w:r>
      <w:proofErr w:type="gramEnd"/>
      <w:r w:rsidR="00B05017">
        <w:rPr>
          <w:i/>
          <w:color w:val="0070C0"/>
        </w:rPr>
        <w:t xml:space="preserve"> worked on the documentation of the project</w:t>
      </w:r>
    </w:p>
    <w:p w14:paraId="1B6C99B0" w14:textId="1D0EB20C" w:rsidR="00247683" w:rsidRDefault="00247683" w:rsidP="00247683">
      <w:pPr>
        <w:pStyle w:val="ListParagraph"/>
        <w:numPr>
          <w:ilvl w:val="0"/>
          <w:numId w:val="27"/>
        </w:numPr>
        <w:spacing w:after="200"/>
        <w:rPr>
          <w:i/>
          <w:color w:val="0070C0"/>
        </w:rPr>
      </w:pPr>
      <w:r w:rsidRPr="00694B1E">
        <w:rPr>
          <w:i/>
          <w:color w:val="0070C0"/>
        </w:rPr>
        <w:t>Activity #2 –</w:t>
      </w:r>
      <w:r w:rsidR="00B05017">
        <w:rPr>
          <w:i/>
          <w:color w:val="0070C0"/>
        </w:rPr>
        <w:t xml:space="preserve"> Helped with connecting the frontend with the </w:t>
      </w:r>
      <w:proofErr w:type="gramStart"/>
      <w:r w:rsidR="00B05017">
        <w:rPr>
          <w:i/>
          <w:color w:val="0070C0"/>
        </w:rPr>
        <w:t>backend</w:t>
      </w:r>
      <w:proofErr w:type="gramEnd"/>
    </w:p>
    <w:p w14:paraId="12F8F1F9" w14:textId="32BE9FC5" w:rsidR="00B05017" w:rsidRPr="00694B1E" w:rsidRDefault="00B05017" w:rsidP="00247683">
      <w:pPr>
        <w:pStyle w:val="ListParagraph"/>
        <w:numPr>
          <w:ilvl w:val="0"/>
          <w:numId w:val="27"/>
        </w:numPr>
        <w:spacing w:after="200"/>
        <w:rPr>
          <w:i/>
          <w:color w:val="0070C0"/>
        </w:rPr>
      </w:pPr>
      <w:r>
        <w:rPr>
          <w:i/>
          <w:color w:val="0070C0"/>
        </w:rPr>
        <w:t xml:space="preserve">Activity #3 – I worked on making changes to the </w:t>
      </w:r>
      <w:proofErr w:type="gramStart"/>
      <w:r>
        <w:rPr>
          <w:i/>
          <w:color w:val="0070C0"/>
        </w:rPr>
        <w:t>frontend</w:t>
      </w:r>
      <w:proofErr w:type="gramEnd"/>
    </w:p>
    <w:p w14:paraId="3050AA4A" w14:textId="77777777" w:rsidR="00247683" w:rsidRPr="00694B1E" w:rsidRDefault="00247683" w:rsidP="00247683">
      <w:pPr>
        <w:pStyle w:val="ListParagraph"/>
        <w:numPr>
          <w:ilvl w:val="0"/>
          <w:numId w:val="27"/>
        </w:numPr>
        <w:spacing w:after="200"/>
        <w:rPr>
          <w:i/>
          <w:color w:val="0070C0"/>
        </w:rPr>
      </w:pPr>
      <w:r w:rsidRPr="00694B1E">
        <w:rPr>
          <w:i/>
          <w:color w:val="0070C0"/>
        </w:rPr>
        <w:t>…</w:t>
      </w:r>
    </w:p>
    <w:p w14:paraId="21A198F3" w14:textId="7DF58F5F" w:rsidR="00247683" w:rsidRDefault="00247683" w:rsidP="00247683">
      <w:pPr>
        <w:spacing w:after="200"/>
      </w:pPr>
      <w:r>
        <w:t xml:space="preserve">According to your knowledge, </w:t>
      </w:r>
      <w:proofErr w:type="gramStart"/>
      <w:r>
        <w:t>team</w:t>
      </w:r>
      <w:proofErr w:type="gramEnd"/>
      <w:r>
        <w:t xml:space="preserve"> member's </w:t>
      </w:r>
      <w:r w:rsidRPr="00834709">
        <w:rPr>
          <w:b/>
        </w:rPr>
        <w:t>participation</w:t>
      </w:r>
      <w:r>
        <w:t xml:space="preserve"> in this project was in total approx. </w:t>
      </w:r>
      <w:r w:rsidR="00B05017">
        <w:rPr>
          <w:i/>
          <w:color w:val="0070C0"/>
        </w:rPr>
        <w:t>12</w:t>
      </w:r>
      <w:r w:rsidRPr="00834709">
        <w:rPr>
          <w:color w:val="0070C0"/>
        </w:rPr>
        <w:t xml:space="preserve"> </w:t>
      </w:r>
      <w:r>
        <w:t xml:space="preserve">hours, out of which the actual </w:t>
      </w:r>
      <w:r w:rsidRPr="00834709">
        <w:rPr>
          <w:b/>
        </w:rPr>
        <w:t>programming</w:t>
      </w:r>
      <w:r>
        <w:t xml:space="preserve"> (coding) was approx. </w:t>
      </w:r>
      <w:r w:rsidR="00B05017">
        <w:rPr>
          <w:i/>
          <w:color w:val="0070C0"/>
        </w:rPr>
        <w:t>10</w:t>
      </w:r>
      <w:r w:rsidRPr="00834709">
        <w:rPr>
          <w:color w:val="0070C0"/>
        </w:rPr>
        <w:t xml:space="preserve"> </w:t>
      </w:r>
      <w:r>
        <w:t>hours.</w:t>
      </w:r>
    </w:p>
    <w:p w14:paraId="4F75615E" w14:textId="4784D16C" w:rsidR="00247683" w:rsidRDefault="00247683" w:rsidP="00247683">
      <w:pPr>
        <w:spacing w:after="200"/>
        <w:rPr>
          <w:i/>
          <w:color w:val="0070C0"/>
        </w:rPr>
      </w:pPr>
      <w:r>
        <w:t>Comment on team member's work:</w:t>
      </w:r>
      <w:r w:rsidRPr="00834709">
        <w:rPr>
          <w:i/>
          <w:color w:val="0070C0"/>
        </w:rPr>
        <w:t xml:space="preserve"> </w:t>
      </w:r>
      <w:r w:rsidR="00B05017">
        <w:rPr>
          <w:i/>
          <w:color w:val="0070C0"/>
        </w:rPr>
        <w:t>This team worked well as a team.</w:t>
      </w:r>
    </w:p>
    <w:p w14:paraId="65252ABD" w14:textId="77777777" w:rsidR="00247683" w:rsidRPr="00834709" w:rsidRDefault="00247683" w:rsidP="00247683">
      <w:pPr>
        <w:spacing w:after="200"/>
      </w:pPr>
      <w:r>
        <w:t xml:space="preserve">Regarding the contribution of this team member in this project, I would give the following grade (use "Quality" scale): </w:t>
      </w:r>
      <w:r w:rsidRPr="00827EA7">
        <w:rPr>
          <w:i/>
          <w:color w:val="0070C0"/>
        </w:rPr>
        <w:t xml:space="preserve">5 – </w:t>
      </w:r>
      <w:proofErr w:type="gramStart"/>
      <w:r>
        <w:rPr>
          <w:i/>
          <w:color w:val="0070C0"/>
        </w:rPr>
        <w:t>Excellent</w:t>
      </w:r>
      <w:proofErr w:type="gramEnd"/>
    </w:p>
    <w:p w14:paraId="5DE57B76" w14:textId="77777777" w:rsidR="00247683" w:rsidRDefault="00247683" w:rsidP="00247683">
      <w:pPr>
        <w:spacing w:after="200"/>
      </w:pPr>
      <w:r>
        <w:t xml:space="preserve">I would like to work with this team member again (use "Agreement" scale): </w:t>
      </w:r>
      <w:r w:rsidRPr="00827EA7">
        <w:rPr>
          <w:i/>
          <w:color w:val="0070C0"/>
        </w:rPr>
        <w:t>5 – Strongly Agree</w:t>
      </w:r>
    </w:p>
    <w:p w14:paraId="47BE3FCC" w14:textId="77777777" w:rsidR="00834709" w:rsidRDefault="00834709" w:rsidP="00B575C0">
      <w:pPr>
        <w:spacing w:after="200"/>
      </w:pPr>
    </w:p>
    <w:p w14:paraId="68A25E75" w14:textId="77777777" w:rsidR="00B575C0" w:rsidRDefault="00B575C0" w:rsidP="003C41A5">
      <w:pPr>
        <w:spacing w:after="200"/>
      </w:pPr>
    </w:p>
    <w:sectPr w:rsidR="00B575C0" w:rsidSect="00C11F2E">
      <w:headerReference w:type="default" r:id="rId7"/>
      <w:footerReference w:type="default" r:id="rId8"/>
      <w:headerReference w:type="first" r:id="rId9"/>
      <w:pgSz w:w="11906" w:h="16838" w:code="9"/>
      <w:pgMar w:top="1134" w:right="1134" w:bottom="1134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B8A96D" w14:textId="77777777" w:rsidR="00C11F2E" w:rsidRDefault="00C11F2E" w:rsidP="00953959">
      <w:r>
        <w:separator/>
      </w:r>
    </w:p>
  </w:endnote>
  <w:endnote w:type="continuationSeparator" w:id="0">
    <w:p w14:paraId="08E93910" w14:textId="77777777" w:rsidR="00C11F2E" w:rsidRDefault="00C11F2E" w:rsidP="009539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469252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5CCC41" w14:textId="77777777" w:rsidR="00953959" w:rsidRDefault="00953959" w:rsidP="00953959">
        <w:pPr>
          <w:pStyle w:val="Footer"/>
          <w:pBdr>
            <w:top w:val="single" w:sz="8" w:space="1" w:color="auto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82EC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F14D759" w14:textId="77777777" w:rsidR="00953959" w:rsidRDefault="009539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8AAE70" w14:textId="77777777" w:rsidR="00C11F2E" w:rsidRDefault="00C11F2E" w:rsidP="00953959">
      <w:r>
        <w:separator/>
      </w:r>
    </w:p>
  </w:footnote>
  <w:footnote w:type="continuationSeparator" w:id="0">
    <w:p w14:paraId="5FADC92B" w14:textId="77777777" w:rsidR="00C11F2E" w:rsidRDefault="00C11F2E" w:rsidP="009539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39B7AB" w14:textId="77777777" w:rsidR="00953959" w:rsidRDefault="00953959" w:rsidP="00953959">
    <w:pPr>
      <w:pStyle w:val="Header"/>
      <w:pBdr>
        <w:bottom w:val="threeDEngrave" w:sz="18" w:space="1" w:color="auto"/>
      </w:pBdr>
      <w:tabs>
        <w:tab w:val="clear" w:pos="9026"/>
      </w:tabs>
    </w:pPr>
    <w:r w:rsidRPr="0003078D">
      <w:t>Rochester Institute of Technology Croatia</w:t>
    </w:r>
    <w:r w:rsidRPr="0003078D">
      <w:tab/>
    </w:r>
    <w:r w:rsidRPr="0003078D">
      <w:tab/>
    </w:r>
    <w:r>
      <w:t xml:space="preserve">           </w:t>
    </w:r>
    <w:r w:rsidR="00750FC0">
      <w:t xml:space="preserve">     </w:t>
    </w:r>
    <w:r w:rsidR="00E00CED">
      <w:t>ISTE-3</w:t>
    </w:r>
    <w:r w:rsidRPr="0003078D">
      <w:t xml:space="preserve">30 </w:t>
    </w:r>
    <w:r w:rsidR="00E00CED" w:rsidRPr="00E00CED">
      <w:t>Database Connectivity and Acces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E3894" w14:textId="77777777" w:rsidR="0003078D" w:rsidRPr="0003078D" w:rsidRDefault="0003078D" w:rsidP="00953959">
    <w:pPr>
      <w:pStyle w:val="Header"/>
      <w:pBdr>
        <w:bottom w:val="threeDEngrave" w:sz="18" w:space="1" w:color="auto"/>
      </w:pBdr>
      <w:tabs>
        <w:tab w:val="clear" w:pos="9026"/>
      </w:tabs>
    </w:pPr>
    <w:r w:rsidRPr="0003078D">
      <w:t>Rochester Institute of Technology Croatia</w:t>
    </w:r>
    <w:r w:rsidRPr="0003078D">
      <w:tab/>
    </w:r>
    <w:r w:rsidRPr="0003078D">
      <w:tab/>
    </w:r>
    <w:r>
      <w:t xml:space="preserve">          </w:t>
    </w:r>
    <w:r w:rsidR="00953959">
      <w:t xml:space="preserve"> </w:t>
    </w:r>
    <w:r w:rsidRPr="0003078D">
      <w:t>ISTE-430 Information Requirements Model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BA0BD9"/>
    <w:multiLevelType w:val="hybridMultilevel"/>
    <w:tmpl w:val="78A61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F1A98"/>
    <w:multiLevelType w:val="hybridMultilevel"/>
    <w:tmpl w:val="D974B97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15EB0B2D"/>
    <w:multiLevelType w:val="hybridMultilevel"/>
    <w:tmpl w:val="58F41A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F3204"/>
    <w:multiLevelType w:val="hybridMultilevel"/>
    <w:tmpl w:val="D974B97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0187216"/>
    <w:multiLevelType w:val="hybridMultilevel"/>
    <w:tmpl w:val="4828BD7A"/>
    <w:lvl w:ilvl="0" w:tplc="F20413A0">
      <w:numFmt w:val="bullet"/>
      <w:lvlText w:val="-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922964"/>
    <w:multiLevelType w:val="hybridMultilevel"/>
    <w:tmpl w:val="2876A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345513"/>
    <w:multiLevelType w:val="hybridMultilevel"/>
    <w:tmpl w:val="E37CCA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EC78AD"/>
    <w:multiLevelType w:val="hybridMultilevel"/>
    <w:tmpl w:val="97D65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06BE1"/>
    <w:multiLevelType w:val="hybridMultilevel"/>
    <w:tmpl w:val="6D0CC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A1B2C"/>
    <w:multiLevelType w:val="hybridMultilevel"/>
    <w:tmpl w:val="D974B97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0" w15:restartNumberingAfterBreak="0">
    <w:nsid w:val="3000355C"/>
    <w:multiLevelType w:val="hybridMultilevel"/>
    <w:tmpl w:val="D974B976"/>
    <w:lvl w:ilvl="0" w:tplc="FFFFFFFF">
      <w:start w:val="1"/>
      <w:numFmt w:val="decimal"/>
      <w:lvlText w:val="%1)"/>
      <w:lvlJc w:val="left"/>
      <w:pPr>
        <w:ind w:left="765" w:hanging="360"/>
      </w:pPr>
    </w:lvl>
    <w:lvl w:ilvl="1" w:tplc="FFFFFFFF" w:tentative="1">
      <w:start w:val="1"/>
      <w:numFmt w:val="lowerLetter"/>
      <w:lvlText w:val="%2."/>
      <w:lvlJc w:val="left"/>
      <w:pPr>
        <w:ind w:left="1485" w:hanging="360"/>
      </w:pPr>
    </w:lvl>
    <w:lvl w:ilvl="2" w:tplc="FFFFFFFF" w:tentative="1">
      <w:start w:val="1"/>
      <w:numFmt w:val="lowerRoman"/>
      <w:lvlText w:val="%3."/>
      <w:lvlJc w:val="right"/>
      <w:pPr>
        <w:ind w:left="2205" w:hanging="180"/>
      </w:pPr>
    </w:lvl>
    <w:lvl w:ilvl="3" w:tplc="FFFFFFFF" w:tentative="1">
      <w:start w:val="1"/>
      <w:numFmt w:val="decimal"/>
      <w:lvlText w:val="%4."/>
      <w:lvlJc w:val="left"/>
      <w:pPr>
        <w:ind w:left="2925" w:hanging="360"/>
      </w:pPr>
    </w:lvl>
    <w:lvl w:ilvl="4" w:tplc="FFFFFFFF" w:tentative="1">
      <w:start w:val="1"/>
      <w:numFmt w:val="lowerLetter"/>
      <w:lvlText w:val="%5."/>
      <w:lvlJc w:val="left"/>
      <w:pPr>
        <w:ind w:left="3645" w:hanging="360"/>
      </w:pPr>
    </w:lvl>
    <w:lvl w:ilvl="5" w:tplc="FFFFFFFF" w:tentative="1">
      <w:start w:val="1"/>
      <w:numFmt w:val="lowerRoman"/>
      <w:lvlText w:val="%6."/>
      <w:lvlJc w:val="right"/>
      <w:pPr>
        <w:ind w:left="4365" w:hanging="180"/>
      </w:pPr>
    </w:lvl>
    <w:lvl w:ilvl="6" w:tplc="FFFFFFFF" w:tentative="1">
      <w:start w:val="1"/>
      <w:numFmt w:val="decimal"/>
      <w:lvlText w:val="%7."/>
      <w:lvlJc w:val="left"/>
      <w:pPr>
        <w:ind w:left="5085" w:hanging="360"/>
      </w:pPr>
    </w:lvl>
    <w:lvl w:ilvl="7" w:tplc="FFFFFFFF" w:tentative="1">
      <w:start w:val="1"/>
      <w:numFmt w:val="lowerLetter"/>
      <w:lvlText w:val="%8."/>
      <w:lvlJc w:val="left"/>
      <w:pPr>
        <w:ind w:left="5805" w:hanging="360"/>
      </w:pPr>
    </w:lvl>
    <w:lvl w:ilvl="8" w:tplc="FFFFFFFF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1" w15:restartNumberingAfterBreak="0">
    <w:nsid w:val="33893E33"/>
    <w:multiLevelType w:val="hybridMultilevel"/>
    <w:tmpl w:val="6A26B8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2B2BD5"/>
    <w:multiLevelType w:val="hybridMultilevel"/>
    <w:tmpl w:val="8D20A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F1331"/>
    <w:multiLevelType w:val="hybridMultilevel"/>
    <w:tmpl w:val="D974B97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3A6E4140"/>
    <w:multiLevelType w:val="hybridMultilevel"/>
    <w:tmpl w:val="FC5CFAF6"/>
    <w:lvl w:ilvl="0" w:tplc="8D604002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D9111E"/>
    <w:multiLevelType w:val="hybridMultilevel"/>
    <w:tmpl w:val="0CD241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A65DE"/>
    <w:multiLevelType w:val="hybridMultilevel"/>
    <w:tmpl w:val="6F2EB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173A9"/>
    <w:multiLevelType w:val="hybridMultilevel"/>
    <w:tmpl w:val="EA9E51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F13E4F"/>
    <w:multiLevelType w:val="hybridMultilevel"/>
    <w:tmpl w:val="74FA15BA"/>
    <w:lvl w:ilvl="0" w:tplc="6CF8F58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CDA5D4A"/>
    <w:multiLevelType w:val="hybridMultilevel"/>
    <w:tmpl w:val="3FC24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184B91"/>
    <w:multiLevelType w:val="hybridMultilevel"/>
    <w:tmpl w:val="965CE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6C2E3D"/>
    <w:multiLevelType w:val="hybridMultilevel"/>
    <w:tmpl w:val="1C8A5CCC"/>
    <w:lvl w:ilvl="0" w:tplc="8D604002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45833"/>
    <w:multiLevelType w:val="hybridMultilevel"/>
    <w:tmpl w:val="E6E8F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E03812"/>
    <w:multiLevelType w:val="hybridMultilevel"/>
    <w:tmpl w:val="7B28396A"/>
    <w:lvl w:ilvl="0" w:tplc="8D604002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3D7DAC"/>
    <w:multiLevelType w:val="hybridMultilevel"/>
    <w:tmpl w:val="DB421E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5B26E9"/>
    <w:multiLevelType w:val="hybridMultilevel"/>
    <w:tmpl w:val="D974B976"/>
    <w:lvl w:ilvl="0" w:tplc="04090011">
      <w:start w:val="1"/>
      <w:numFmt w:val="decimal"/>
      <w:lvlText w:val="%1)"/>
      <w:lvlJc w:val="left"/>
      <w:pPr>
        <w:ind w:left="765" w:hanging="360"/>
      </w:p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6" w15:restartNumberingAfterBreak="0">
    <w:nsid w:val="78855A83"/>
    <w:multiLevelType w:val="hybridMultilevel"/>
    <w:tmpl w:val="3B603AAE"/>
    <w:lvl w:ilvl="0" w:tplc="9B56CEFA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AE43EA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2F8FC48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C341AD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0EAD9C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C6659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454D780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81C5C8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818931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794F1ECF"/>
    <w:multiLevelType w:val="hybridMultilevel"/>
    <w:tmpl w:val="0B58A37A"/>
    <w:lvl w:ilvl="0" w:tplc="8D604002">
      <w:numFmt w:val="bullet"/>
      <w:lvlText w:val="•"/>
      <w:lvlJc w:val="left"/>
      <w:pPr>
        <w:ind w:left="1065" w:hanging="705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598968">
    <w:abstractNumId w:val="6"/>
  </w:num>
  <w:num w:numId="2" w16cid:durableId="719590892">
    <w:abstractNumId w:val="5"/>
  </w:num>
  <w:num w:numId="3" w16cid:durableId="1202595473">
    <w:abstractNumId w:val="27"/>
  </w:num>
  <w:num w:numId="4" w16cid:durableId="344402382">
    <w:abstractNumId w:val="14"/>
  </w:num>
  <w:num w:numId="5" w16cid:durableId="2082556437">
    <w:abstractNumId w:val="21"/>
  </w:num>
  <w:num w:numId="6" w16cid:durableId="782265991">
    <w:abstractNumId w:val="23"/>
  </w:num>
  <w:num w:numId="7" w16cid:durableId="98451443">
    <w:abstractNumId w:val="4"/>
  </w:num>
  <w:num w:numId="8" w16cid:durableId="591475736">
    <w:abstractNumId w:val="17"/>
  </w:num>
  <w:num w:numId="9" w16cid:durableId="1733697691">
    <w:abstractNumId w:val="7"/>
  </w:num>
  <w:num w:numId="10" w16cid:durableId="381633755">
    <w:abstractNumId w:val="16"/>
  </w:num>
  <w:num w:numId="11" w16cid:durableId="486553769">
    <w:abstractNumId w:val="12"/>
  </w:num>
  <w:num w:numId="12" w16cid:durableId="1996302882">
    <w:abstractNumId w:val="20"/>
  </w:num>
  <w:num w:numId="13" w16cid:durableId="1927036483">
    <w:abstractNumId w:val="0"/>
  </w:num>
  <w:num w:numId="14" w16cid:durableId="370617564">
    <w:abstractNumId w:val="22"/>
  </w:num>
  <w:num w:numId="15" w16cid:durableId="526453476">
    <w:abstractNumId w:val="8"/>
  </w:num>
  <w:num w:numId="16" w16cid:durableId="1549299737">
    <w:abstractNumId w:val="26"/>
  </w:num>
  <w:num w:numId="17" w16cid:durableId="1603342432">
    <w:abstractNumId w:val="18"/>
  </w:num>
  <w:num w:numId="18" w16cid:durableId="1368874281">
    <w:abstractNumId w:val="2"/>
  </w:num>
  <w:num w:numId="19" w16cid:durableId="872039126">
    <w:abstractNumId w:val="19"/>
  </w:num>
  <w:num w:numId="20" w16cid:durableId="1474520896">
    <w:abstractNumId w:val="24"/>
  </w:num>
  <w:num w:numId="21" w16cid:durableId="1912808872">
    <w:abstractNumId w:val="11"/>
  </w:num>
  <w:num w:numId="22" w16cid:durableId="395321982">
    <w:abstractNumId w:val="15"/>
  </w:num>
  <w:num w:numId="23" w16cid:durableId="1383286270">
    <w:abstractNumId w:val="1"/>
  </w:num>
  <w:num w:numId="24" w16cid:durableId="1997948867">
    <w:abstractNumId w:val="13"/>
  </w:num>
  <w:num w:numId="25" w16cid:durableId="941844722">
    <w:abstractNumId w:val="9"/>
  </w:num>
  <w:num w:numId="26" w16cid:durableId="842168383">
    <w:abstractNumId w:val="3"/>
  </w:num>
  <w:num w:numId="27" w16cid:durableId="550071577">
    <w:abstractNumId w:val="25"/>
  </w:num>
  <w:num w:numId="28" w16cid:durableId="121866717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932898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NzS3NDeyMDa1sDRU0lEKTi0uzszPAykwrQUABsejtSwAAAA="/>
  </w:docVars>
  <w:rsids>
    <w:rsidRoot w:val="000F1B5E"/>
    <w:rsid w:val="00020477"/>
    <w:rsid w:val="0003078D"/>
    <w:rsid w:val="0003232C"/>
    <w:rsid w:val="00050B38"/>
    <w:rsid w:val="000B7706"/>
    <w:rsid w:val="000D211F"/>
    <w:rsid w:val="000F1B5E"/>
    <w:rsid w:val="000F406A"/>
    <w:rsid w:val="0016743D"/>
    <w:rsid w:val="00182ECB"/>
    <w:rsid w:val="001A4FDD"/>
    <w:rsid w:val="001D0AB7"/>
    <w:rsid w:val="001E3D45"/>
    <w:rsid w:val="00247683"/>
    <w:rsid w:val="0025665E"/>
    <w:rsid w:val="002A07A8"/>
    <w:rsid w:val="002B4CA6"/>
    <w:rsid w:val="002D4388"/>
    <w:rsid w:val="002E1751"/>
    <w:rsid w:val="002F2FE5"/>
    <w:rsid w:val="00354DD1"/>
    <w:rsid w:val="003A00BF"/>
    <w:rsid w:val="003A03B7"/>
    <w:rsid w:val="003A170E"/>
    <w:rsid w:val="003C41A5"/>
    <w:rsid w:val="003C5FE3"/>
    <w:rsid w:val="003D15B0"/>
    <w:rsid w:val="0040167D"/>
    <w:rsid w:val="004561AE"/>
    <w:rsid w:val="004A3B5A"/>
    <w:rsid w:val="004D6130"/>
    <w:rsid w:val="004F0C87"/>
    <w:rsid w:val="00554163"/>
    <w:rsid w:val="005875EC"/>
    <w:rsid w:val="00591A50"/>
    <w:rsid w:val="0062162A"/>
    <w:rsid w:val="0063074D"/>
    <w:rsid w:val="00632238"/>
    <w:rsid w:val="006454CE"/>
    <w:rsid w:val="006721EF"/>
    <w:rsid w:val="00694B1E"/>
    <w:rsid w:val="006A10A7"/>
    <w:rsid w:val="006C19EE"/>
    <w:rsid w:val="00706D7F"/>
    <w:rsid w:val="007166E5"/>
    <w:rsid w:val="00750FC0"/>
    <w:rsid w:val="007A2814"/>
    <w:rsid w:val="007C35FB"/>
    <w:rsid w:val="007D2CD3"/>
    <w:rsid w:val="008202F7"/>
    <w:rsid w:val="00827EA7"/>
    <w:rsid w:val="00834709"/>
    <w:rsid w:val="00843A27"/>
    <w:rsid w:val="00873916"/>
    <w:rsid w:val="008B667E"/>
    <w:rsid w:val="008C646F"/>
    <w:rsid w:val="008D5CF9"/>
    <w:rsid w:val="008E40D2"/>
    <w:rsid w:val="008F13FD"/>
    <w:rsid w:val="008F52A1"/>
    <w:rsid w:val="00953959"/>
    <w:rsid w:val="00962F83"/>
    <w:rsid w:val="00977DBB"/>
    <w:rsid w:val="009C5481"/>
    <w:rsid w:val="009D205F"/>
    <w:rsid w:val="009F0F58"/>
    <w:rsid w:val="00A055D2"/>
    <w:rsid w:val="00A06AF5"/>
    <w:rsid w:val="00A41522"/>
    <w:rsid w:val="00AB7AC9"/>
    <w:rsid w:val="00AC65EA"/>
    <w:rsid w:val="00AE62CD"/>
    <w:rsid w:val="00B05017"/>
    <w:rsid w:val="00B22073"/>
    <w:rsid w:val="00B402E3"/>
    <w:rsid w:val="00B575C0"/>
    <w:rsid w:val="00B754E7"/>
    <w:rsid w:val="00B86BB8"/>
    <w:rsid w:val="00B874BC"/>
    <w:rsid w:val="00BA503A"/>
    <w:rsid w:val="00BD1E4F"/>
    <w:rsid w:val="00BD3EB4"/>
    <w:rsid w:val="00BE1C53"/>
    <w:rsid w:val="00BF5AAA"/>
    <w:rsid w:val="00C11F2E"/>
    <w:rsid w:val="00CB15DF"/>
    <w:rsid w:val="00CD0E2C"/>
    <w:rsid w:val="00D2767B"/>
    <w:rsid w:val="00D362CA"/>
    <w:rsid w:val="00D467D4"/>
    <w:rsid w:val="00DE16F7"/>
    <w:rsid w:val="00DE664F"/>
    <w:rsid w:val="00DE7058"/>
    <w:rsid w:val="00DF394B"/>
    <w:rsid w:val="00E00CED"/>
    <w:rsid w:val="00E0614C"/>
    <w:rsid w:val="00E56500"/>
    <w:rsid w:val="00E827F6"/>
    <w:rsid w:val="00EF4C8F"/>
    <w:rsid w:val="00F04433"/>
    <w:rsid w:val="00F05139"/>
    <w:rsid w:val="00F120F7"/>
    <w:rsid w:val="00F25555"/>
    <w:rsid w:val="00F30796"/>
    <w:rsid w:val="00F67FAC"/>
    <w:rsid w:val="00FB4091"/>
    <w:rsid w:val="00FC2CF6"/>
    <w:rsid w:val="00FC5F9B"/>
    <w:rsid w:val="00FD1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04C273"/>
  <w15:docId w15:val="{3D3D2E39-7EC7-4AAE-BFAC-63955CA6F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388"/>
    <w:pPr>
      <w:spacing w:after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5555"/>
    <w:pPr>
      <w:keepNext/>
      <w:keepLines/>
      <w:spacing w:before="12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67D4"/>
    <w:pPr>
      <w:keepNext/>
      <w:keepLines/>
      <w:spacing w:before="120"/>
      <w:outlineLvl w:val="1"/>
    </w:pPr>
    <w:rPr>
      <w:rFonts w:eastAsiaTheme="majorEastAsia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0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78D"/>
  </w:style>
  <w:style w:type="paragraph" w:styleId="Footer">
    <w:name w:val="footer"/>
    <w:basedOn w:val="Normal"/>
    <w:link w:val="FooterChar"/>
    <w:uiPriority w:val="99"/>
    <w:unhideWhenUsed/>
    <w:rsid w:val="000307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78D"/>
  </w:style>
  <w:style w:type="table" w:styleId="TableGrid">
    <w:name w:val="Table Grid"/>
    <w:basedOn w:val="TableNormal"/>
    <w:uiPriority w:val="59"/>
    <w:rsid w:val="000307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078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078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3078D"/>
    <w:pPr>
      <w:spacing w:after="0" w:line="240" w:lineRule="auto"/>
      <w:contextualSpacing/>
      <w:jc w:val="center"/>
    </w:pPr>
    <w:rPr>
      <w:rFonts w:eastAsiaTheme="majorEastAsia" w:cstheme="majorBidi"/>
      <w:b/>
      <w:spacing w:val="5"/>
      <w:kern w:val="28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3078D"/>
    <w:rPr>
      <w:rFonts w:eastAsiaTheme="majorEastAsia" w:cstheme="majorBidi"/>
      <w:b/>
      <w:spacing w:val="5"/>
      <w:kern w:val="28"/>
      <w:sz w:val="40"/>
      <w:szCs w:val="52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5555"/>
    <w:pPr>
      <w:numPr>
        <w:ilvl w:val="1"/>
      </w:numPr>
      <w:jc w:val="center"/>
    </w:pPr>
    <w:rPr>
      <w:rFonts w:eastAsiaTheme="majorEastAsia" w:cstheme="majorBidi"/>
      <w:b/>
      <w:iCs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25555"/>
    <w:rPr>
      <w:rFonts w:eastAsiaTheme="majorEastAsia" w:cstheme="majorBidi"/>
      <w:b/>
      <w:iCs/>
      <w:spacing w:val="15"/>
      <w:sz w:val="28"/>
      <w:szCs w:val="2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25555"/>
    <w:rPr>
      <w:rFonts w:eastAsiaTheme="majorEastAsia" w:cstheme="majorBidi"/>
      <w:b/>
      <w:bCs/>
      <w:sz w:val="28"/>
      <w:szCs w:val="28"/>
      <w:lang w:val="en-US"/>
    </w:rPr>
  </w:style>
  <w:style w:type="character" w:styleId="Hyperlink">
    <w:name w:val="Hyperlink"/>
    <w:basedOn w:val="DefaultParagraphFont"/>
    <w:uiPriority w:val="99"/>
    <w:unhideWhenUsed/>
    <w:rsid w:val="00F2555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539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67D4"/>
    <w:rPr>
      <w:rFonts w:eastAsiaTheme="majorEastAsia" w:cstheme="majorBidi"/>
      <w:b/>
      <w:bCs/>
      <w:sz w:val="24"/>
      <w:szCs w:val="26"/>
      <w:lang w:val="en-US"/>
    </w:rPr>
  </w:style>
  <w:style w:type="paragraph" w:styleId="NoSpacing">
    <w:name w:val="No Spacing"/>
    <w:uiPriority w:val="1"/>
    <w:qFormat/>
    <w:rsid w:val="00BE1C53"/>
    <w:pPr>
      <w:spacing w:after="0" w:line="240" w:lineRule="auto"/>
    </w:pPr>
    <w:rPr>
      <w:lang w:val="en-US"/>
    </w:rPr>
  </w:style>
  <w:style w:type="paragraph" w:customStyle="1" w:styleId="Blockquote">
    <w:name w:val="Blockquote"/>
    <w:basedOn w:val="Normal"/>
    <w:rsid w:val="00AC65EA"/>
    <w:pPr>
      <w:widowControl w:val="0"/>
      <w:spacing w:before="100" w:after="100" w:line="240" w:lineRule="auto"/>
      <w:ind w:left="360" w:right="36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Strong">
    <w:name w:val="Strong"/>
    <w:basedOn w:val="DefaultParagraphFont"/>
    <w:uiPriority w:val="22"/>
    <w:qFormat/>
    <w:rsid w:val="00AC65EA"/>
    <w:rPr>
      <w:b/>
      <w:bCs/>
    </w:rPr>
  </w:style>
  <w:style w:type="character" w:styleId="Emphasis">
    <w:name w:val="Emphasis"/>
    <w:basedOn w:val="DefaultParagraphFont"/>
    <w:uiPriority w:val="20"/>
    <w:qFormat/>
    <w:rsid w:val="00AC65EA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AC65EA"/>
    <w:rPr>
      <w:i/>
      <w:iCs/>
      <w:color w:val="808080" w:themeColor="text1" w:themeTint="7F"/>
    </w:rPr>
  </w:style>
  <w:style w:type="character" w:customStyle="1" w:styleId="StudentEntry">
    <w:name w:val="Student Entry"/>
    <w:basedOn w:val="DefaultParagraphFont"/>
    <w:uiPriority w:val="1"/>
    <w:qFormat/>
    <w:rsid w:val="00694B1E"/>
    <w:rPr>
      <w:i/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077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97587">
          <w:marLeft w:val="129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8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3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Franko Fišter</cp:lastModifiedBy>
  <cp:revision>18</cp:revision>
  <dcterms:created xsi:type="dcterms:W3CDTF">2015-10-05T08:47:00Z</dcterms:created>
  <dcterms:modified xsi:type="dcterms:W3CDTF">2024-04-23T07:05:00Z</dcterms:modified>
</cp:coreProperties>
</file>